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70B0" w14:textId="559319FC" w:rsidR="00EE2FEA" w:rsidRDefault="00EE2FEA" w:rsidP="00512EE9">
      <w:r>
        <w:t>Regular Meeting</w:t>
      </w:r>
      <w:r w:rsidR="000C6DC1">
        <w:t xml:space="preserve"> </w:t>
      </w:r>
      <w:r w:rsidR="00512EE9">
        <w:t>via Zoom</w:t>
      </w:r>
    </w:p>
    <w:p w14:paraId="0758B1B7" w14:textId="74B6D717" w:rsidR="00E47CA9" w:rsidRDefault="000B42DD" w:rsidP="00512EE9">
      <w:r>
        <w:t>March 10, 2021</w:t>
      </w:r>
    </w:p>
    <w:p w14:paraId="784202CD" w14:textId="77777777" w:rsidR="00CE75F6" w:rsidRDefault="00CE75F6" w:rsidP="00EE2FEA"/>
    <w:p w14:paraId="17725DC6" w14:textId="6D669F66" w:rsidR="00EE2FEA" w:rsidRDefault="00EE2FEA" w:rsidP="00EE2FEA">
      <w:r>
        <w:t xml:space="preserve">The regular meeting of the Board of Education was held </w:t>
      </w:r>
      <w:r w:rsidR="00C0292B">
        <w:t>via ZOOM live videoconference</w:t>
      </w:r>
      <w:r>
        <w:t xml:space="preserve">.  The meeting was called to order at </w:t>
      </w:r>
      <w:r w:rsidR="00EE333A">
        <w:t>6:</w:t>
      </w:r>
      <w:r w:rsidR="00BB7FF9">
        <w:t>3</w:t>
      </w:r>
      <w:r w:rsidR="00E269FA">
        <w:t>0</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3D6C3868" w14:textId="291B2DC1"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DF2115">
        <w:t xml:space="preserve">Olsson, </w:t>
      </w:r>
      <w:r w:rsidR="00E21E93">
        <w:t>Provan,</w:t>
      </w:r>
      <w:r w:rsidR="0089760F">
        <w:t xml:space="preserve"> </w:t>
      </w:r>
      <w:r w:rsidR="00E269FA">
        <w:t xml:space="preserve">Repko, </w:t>
      </w:r>
      <w:r w:rsidR="002D1765">
        <w:t>Superintendent</w:t>
      </w:r>
      <w:r>
        <w:t xml:space="preserve"> </w:t>
      </w:r>
      <w:r w:rsidR="00110163">
        <w:t>Bragg</w:t>
      </w:r>
      <w:r w:rsidR="00FF034A">
        <w:t>, an</w:t>
      </w:r>
      <w:r w:rsidR="00DB5754">
        <w:t xml:space="preserve">d </w:t>
      </w:r>
      <w:r w:rsidR="00747DF0">
        <w:t>District Clerk Anderson</w:t>
      </w:r>
      <w:r w:rsidR="000B42DD">
        <w:t xml:space="preserve"> and her family.</w:t>
      </w:r>
    </w:p>
    <w:p w14:paraId="6B7C6DD8" w14:textId="77777777" w:rsidR="00512EE9" w:rsidRDefault="00512EE9" w:rsidP="00EE2FEA"/>
    <w:p w14:paraId="7BBCD10F" w14:textId="73AC5AF8" w:rsidR="00ED2D0D" w:rsidRDefault="00EE2FEA" w:rsidP="00EE2FEA">
      <w:r>
        <w:t xml:space="preserve">ABSENT:  </w:t>
      </w:r>
      <w:r w:rsidR="00E269F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7D139BA5" w14:textId="6328E5C3" w:rsidR="00CE0710" w:rsidRDefault="00CE0710"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w:t>
            </w:r>
            <w:r w:rsidR="000C1ACC">
              <w:rPr>
                <w:rFonts w:ascii="Times New Roman" w:hAnsi="Times New Roman" w:cs="Times New Roman"/>
                <w:sz w:val="24"/>
                <w:szCs w:val="24"/>
              </w:rPr>
              <w:t xml:space="preserve">Member Lincoln made a motion to amend the agenda to include </w:t>
            </w:r>
            <w:r w:rsidR="00455C1B">
              <w:rPr>
                <w:rFonts w:ascii="Times New Roman" w:hAnsi="Times New Roman" w:cs="Times New Roman"/>
                <w:sz w:val="24"/>
                <w:szCs w:val="24"/>
              </w:rPr>
              <w:t xml:space="preserve">Acknowledgements; Consent Agenda Financial Item I. e.; </w:t>
            </w:r>
            <w:r w:rsidR="008F64B6">
              <w:rPr>
                <w:rFonts w:ascii="Times New Roman" w:hAnsi="Times New Roman" w:cs="Times New Roman"/>
                <w:sz w:val="24"/>
                <w:szCs w:val="24"/>
              </w:rPr>
              <w:t>and</w:t>
            </w:r>
            <w:r w:rsidR="005024E6">
              <w:rPr>
                <w:rFonts w:ascii="Times New Roman" w:hAnsi="Times New Roman" w:cs="Times New Roman"/>
                <w:sz w:val="24"/>
                <w:szCs w:val="24"/>
              </w:rPr>
              <w:t xml:space="preserve"> Financial Action Items II. c. and d., seconded by Board Member Coons, and carried 7 ayes, 0 noes and 0 abstentions.</w:t>
            </w:r>
          </w:p>
          <w:p w14:paraId="1465AB65" w14:textId="1B6CFD69" w:rsidR="005024E6" w:rsidRDefault="005024E6" w:rsidP="00F07BDA">
            <w:pPr>
              <w:pStyle w:val="BodyTextIndent"/>
              <w:ind w:left="0"/>
              <w:contextualSpacing/>
              <w:rPr>
                <w:rFonts w:ascii="Times New Roman" w:hAnsi="Times New Roman" w:cs="Times New Roman"/>
                <w:sz w:val="24"/>
                <w:szCs w:val="24"/>
              </w:rPr>
            </w:pPr>
          </w:p>
          <w:p w14:paraId="3F427611" w14:textId="52C1F788" w:rsidR="005024E6" w:rsidRDefault="005024E6"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turned the floor over to past Superintendent Susan Brown who acknowledged District Clerk Linda Anderson on her 31 years of service to the </w:t>
            </w:r>
            <w:r w:rsidR="005F72F1">
              <w:rPr>
                <w:rFonts w:ascii="Times New Roman" w:hAnsi="Times New Roman" w:cs="Times New Roman"/>
                <w:sz w:val="24"/>
                <w:szCs w:val="24"/>
              </w:rPr>
              <w:t xml:space="preserve">district.  Mrs. Brown gave a heartfelt message via Zoom and wished District Clerk Anderson well </w:t>
            </w:r>
            <w:r w:rsidR="00ED5F8A">
              <w:rPr>
                <w:rFonts w:ascii="Times New Roman" w:hAnsi="Times New Roman" w:cs="Times New Roman"/>
                <w:sz w:val="24"/>
                <w:szCs w:val="24"/>
              </w:rPr>
              <w:t xml:space="preserve">as she </w:t>
            </w:r>
            <w:r w:rsidR="001E72D1">
              <w:rPr>
                <w:rFonts w:ascii="Times New Roman" w:hAnsi="Times New Roman" w:cs="Times New Roman"/>
                <w:sz w:val="24"/>
                <w:szCs w:val="24"/>
              </w:rPr>
              <w:t>enters</w:t>
            </w:r>
            <w:r w:rsidR="005F72F1">
              <w:rPr>
                <w:rFonts w:ascii="Times New Roman" w:hAnsi="Times New Roman" w:cs="Times New Roman"/>
                <w:sz w:val="24"/>
                <w:szCs w:val="24"/>
              </w:rPr>
              <w:t xml:space="preserve"> retirement.  Teacher Representative Mrs. Elizabeth Bathrick spoke on behalf of the teachers at Germantown CSD and </w:t>
            </w:r>
            <w:r w:rsidR="006671DE">
              <w:rPr>
                <w:rFonts w:ascii="Times New Roman" w:hAnsi="Times New Roman" w:cs="Times New Roman"/>
                <w:sz w:val="24"/>
                <w:szCs w:val="24"/>
              </w:rPr>
              <w:t>gave a heartfelt message as well.  Board President Kellenbenz spoke on behalf of District Clerk Anderson and thanked her for her many years of service</w:t>
            </w:r>
            <w:r w:rsidR="00ED5F8A">
              <w:rPr>
                <w:rFonts w:ascii="Times New Roman" w:hAnsi="Times New Roman" w:cs="Times New Roman"/>
                <w:sz w:val="24"/>
                <w:szCs w:val="24"/>
              </w:rPr>
              <w:t>.</w:t>
            </w:r>
          </w:p>
          <w:p w14:paraId="3D42B852" w14:textId="43A60033" w:rsidR="00ED5F8A" w:rsidRDefault="00ED5F8A" w:rsidP="00F07BDA">
            <w:pPr>
              <w:pStyle w:val="BodyTextIndent"/>
              <w:ind w:left="0"/>
              <w:contextualSpacing/>
              <w:rPr>
                <w:rFonts w:ascii="Times New Roman" w:hAnsi="Times New Roman" w:cs="Times New Roman"/>
                <w:sz w:val="24"/>
                <w:szCs w:val="24"/>
              </w:rPr>
            </w:pPr>
          </w:p>
          <w:p w14:paraId="63FA44FA" w14:textId="0A9537DC" w:rsidR="00CE0710" w:rsidRDefault="007E109C"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turned the floor over to Dr. Gladys Cruz, Questar III District Superintendent, Mr. Harry Hadjioannou, Questar III Deputy Superintendent and Mr. Anthony Taibi, Questar III Chief Academic Officer who presented the Board of Education with </w:t>
            </w:r>
            <w:r w:rsidR="00C940F4">
              <w:rPr>
                <w:rFonts w:ascii="Times New Roman" w:hAnsi="Times New Roman" w:cs="Times New Roman"/>
                <w:sz w:val="24"/>
                <w:szCs w:val="24"/>
              </w:rPr>
              <w:t>a Power Point presentation.  The presentation consisted of future program</w:t>
            </w:r>
            <w:r w:rsidR="00921DD4">
              <w:rPr>
                <w:rFonts w:ascii="Times New Roman" w:hAnsi="Times New Roman" w:cs="Times New Roman"/>
                <w:sz w:val="24"/>
                <w:szCs w:val="24"/>
              </w:rPr>
              <w:t>s</w:t>
            </w:r>
            <w:r w:rsidR="00C940F4">
              <w:rPr>
                <w:rFonts w:ascii="Times New Roman" w:hAnsi="Times New Roman" w:cs="Times New Roman"/>
                <w:sz w:val="24"/>
                <w:szCs w:val="24"/>
              </w:rPr>
              <w:t xml:space="preserve"> being offered through Questar III</w:t>
            </w:r>
            <w:r w:rsidR="009F1A05">
              <w:rPr>
                <w:rFonts w:ascii="Times New Roman" w:hAnsi="Times New Roman" w:cs="Times New Roman"/>
                <w:sz w:val="24"/>
                <w:szCs w:val="24"/>
              </w:rPr>
              <w:t>; COVID-19 challenges along with Questar III</w:t>
            </w:r>
            <w:r w:rsidR="00241EDA">
              <w:rPr>
                <w:rFonts w:ascii="Times New Roman" w:hAnsi="Times New Roman" w:cs="Times New Roman"/>
                <w:sz w:val="24"/>
                <w:szCs w:val="24"/>
              </w:rPr>
              <w:t xml:space="preserve"> response and support during COVID-19; Virtual and Distance Learning</w:t>
            </w:r>
            <w:r w:rsidR="002842CC">
              <w:rPr>
                <w:rFonts w:ascii="Times New Roman" w:hAnsi="Times New Roman" w:cs="Times New Roman"/>
                <w:sz w:val="24"/>
                <w:szCs w:val="24"/>
              </w:rPr>
              <w:t xml:space="preserve">; </w:t>
            </w:r>
            <w:r w:rsidR="008D0219">
              <w:rPr>
                <w:rFonts w:ascii="Times New Roman" w:hAnsi="Times New Roman" w:cs="Times New Roman"/>
                <w:sz w:val="24"/>
                <w:szCs w:val="24"/>
              </w:rPr>
              <w:t>and</w:t>
            </w:r>
            <w:r w:rsidR="002842CC">
              <w:rPr>
                <w:rFonts w:ascii="Times New Roman" w:hAnsi="Times New Roman" w:cs="Times New Roman"/>
                <w:sz w:val="24"/>
                <w:szCs w:val="24"/>
              </w:rPr>
              <w:t xml:space="preserve"> the programs and services purchased by Germantown CSD.  Also shared was a video of the Rensselaer Education Center (REC) modernization project.</w:t>
            </w:r>
          </w:p>
          <w:p w14:paraId="06F3BFEB" w14:textId="5016429B" w:rsidR="00C369C1" w:rsidRDefault="00C369C1" w:rsidP="00F07BDA">
            <w:pPr>
              <w:pStyle w:val="BodyTextIndent"/>
              <w:ind w:left="0"/>
              <w:contextualSpacing/>
              <w:rPr>
                <w:rFonts w:ascii="Times New Roman" w:hAnsi="Times New Roman" w:cs="Times New Roman"/>
                <w:sz w:val="24"/>
                <w:szCs w:val="24"/>
              </w:rPr>
            </w:pPr>
          </w:p>
          <w:p w14:paraId="010622E8" w14:textId="51F22FEF" w:rsidR="00C369C1" w:rsidRDefault="00C369C1"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opened the floor to Mr. Al Lively, Math Teacher.  Mr. Lively presented the Board of Education with the Smart </w:t>
            </w:r>
            <w:r w:rsidR="00C751E9">
              <w:rPr>
                <w:rFonts w:ascii="Times New Roman" w:hAnsi="Times New Roman" w:cs="Times New Roman"/>
                <w:sz w:val="24"/>
                <w:szCs w:val="24"/>
              </w:rPr>
              <w:t>School</w:t>
            </w:r>
            <w:r w:rsidR="00921DD4">
              <w:rPr>
                <w:rFonts w:ascii="Times New Roman" w:hAnsi="Times New Roman" w:cs="Times New Roman"/>
                <w:sz w:val="24"/>
                <w:szCs w:val="24"/>
              </w:rPr>
              <w:t>s</w:t>
            </w:r>
            <w:r w:rsidR="00C751E9">
              <w:rPr>
                <w:rFonts w:ascii="Times New Roman" w:hAnsi="Times New Roman" w:cs="Times New Roman"/>
                <w:sz w:val="24"/>
                <w:szCs w:val="24"/>
              </w:rPr>
              <w:t xml:space="preserve"> Bond Act </w:t>
            </w:r>
            <w:r w:rsidR="00921DD4">
              <w:rPr>
                <w:rFonts w:ascii="Times New Roman" w:hAnsi="Times New Roman" w:cs="Times New Roman"/>
                <w:sz w:val="24"/>
                <w:szCs w:val="24"/>
              </w:rPr>
              <w:t>overview and plan for technology.</w:t>
            </w:r>
          </w:p>
          <w:p w14:paraId="0497E931" w14:textId="52D9C029" w:rsidR="00C751E9" w:rsidRDefault="00C751E9" w:rsidP="00F07BDA">
            <w:pPr>
              <w:pStyle w:val="BodyTextIndent"/>
              <w:ind w:left="0"/>
              <w:contextualSpacing/>
              <w:rPr>
                <w:rFonts w:ascii="Times New Roman" w:hAnsi="Times New Roman" w:cs="Times New Roman"/>
                <w:sz w:val="24"/>
                <w:szCs w:val="24"/>
              </w:rPr>
            </w:pPr>
          </w:p>
          <w:p w14:paraId="06ADCA0D" w14:textId="0E2AF485" w:rsidR="00C751E9" w:rsidRDefault="00C751E9"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pprove Consent Agenda Items as listed, seconded by Board Member Provan, and carried 7 ayes, 0 noes, and 0 abstentions: I. a. Approve Detail Warrant Report A-15 Multi Fund #2 for January 1/1/2021-1/31/2021; b. Approve Detail Warrant Report H-9 Capital Project #2 for January 1/1/2021-</w:t>
            </w:r>
            <w:r>
              <w:rPr>
                <w:rFonts w:ascii="Times New Roman" w:hAnsi="Times New Roman" w:cs="Times New Roman"/>
                <w:sz w:val="24"/>
                <w:szCs w:val="24"/>
              </w:rPr>
              <w:lastRenderedPageBreak/>
              <w:t>1/31/2021; c. Approve Detail Warrant Report A-16 Multi Fund #1 for February 2/1/2021-</w:t>
            </w:r>
            <w:r w:rsidR="002F6485">
              <w:rPr>
                <w:rFonts w:ascii="Times New Roman" w:hAnsi="Times New Roman" w:cs="Times New Roman"/>
                <w:sz w:val="24"/>
                <w:szCs w:val="24"/>
              </w:rPr>
              <w:t xml:space="preserve">2/28/2021; d. Approve salary change for Stacy Hilton from $69,613.00 to $70,531.00 for additional credits earned (9 credits @$102 per credit); e. </w:t>
            </w:r>
            <w:r w:rsidR="009B7076">
              <w:rPr>
                <w:rFonts w:ascii="Times New Roman" w:hAnsi="Times New Roman" w:cs="Times New Roman"/>
                <w:sz w:val="24"/>
                <w:szCs w:val="24"/>
              </w:rPr>
              <w:t xml:space="preserve">Approve emergency transportation bid to transport a homeless student to and from school starting immediately: Coxsackie Transport, Inc. at </w:t>
            </w:r>
            <w:r w:rsidR="003F6245">
              <w:rPr>
                <w:rFonts w:ascii="Times New Roman" w:hAnsi="Times New Roman" w:cs="Times New Roman"/>
                <w:sz w:val="24"/>
                <w:szCs w:val="24"/>
              </w:rPr>
              <w:t xml:space="preserve">$333.00 per day; f. Appoint Evan Wynkoop as a Substitute Custodian; g. Appoint Ryan Broast Interim Boys’ Varsity Basketball Coach, Stipend $4,366.57; h. Appoint Christina Pudney Girls’ Varsity Basketball Coach, Stipend $4,366.57; i. </w:t>
            </w:r>
            <w:r w:rsidR="003423EC">
              <w:rPr>
                <w:rFonts w:ascii="Times New Roman" w:hAnsi="Times New Roman" w:cs="Times New Roman"/>
                <w:sz w:val="24"/>
                <w:szCs w:val="24"/>
              </w:rPr>
              <w:t>Appoint Alison Wimmer Girls’ Modified Basketball Coach, Stipend $</w:t>
            </w:r>
            <w:r w:rsidR="000D2B1D">
              <w:rPr>
                <w:rFonts w:ascii="Times New Roman" w:hAnsi="Times New Roman" w:cs="Times New Roman"/>
                <w:sz w:val="24"/>
                <w:szCs w:val="24"/>
              </w:rPr>
              <w:t xml:space="preserve">1,911.03; j. Appoint Mike Pudney Girls’ Varsity Soccer Coach, Stipend $3,254.15; k. Appoint Ryan Broast Boys’ Varsity Soccer Coach, Stipend $3,254.15; l. Appoint Alison Wimmer Girls’ Modified Soccer Coach, Stipend $1,697.93; </w:t>
            </w:r>
            <w:r w:rsidR="008F0EB9">
              <w:rPr>
                <w:rFonts w:ascii="Times New Roman" w:hAnsi="Times New Roman" w:cs="Times New Roman"/>
                <w:sz w:val="24"/>
                <w:szCs w:val="24"/>
              </w:rPr>
              <w:t xml:space="preserve">m. Appoint Nathan Bowles Boys’ Modified Soccer Coach, Stipend $1,697.93; n. Appoint Brett Holmes </w:t>
            </w:r>
            <w:r w:rsidR="00E45043">
              <w:rPr>
                <w:rFonts w:ascii="Times New Roman" w:hAnsi="Times New Roman" w:cs="Times New Roman"/>
                <w:sz w:val="24"/>
                <w:szCs w:val="24"/>
              </w:rPr>
              <w:t>Varsity Baseball Coach, Stipend $3,254.15; o. Appoint Mike DelPozzo V</w:t>
            </w:r>
            <w:r w:rsidR="00F45959">
              <w:rPr>
                <w:rFonts w:ascii="Times New Roman" w:hAnsi="Times New Roman" w:cs="Times New Roman"/>
                <w:sz w:val="24"/>
                <w:szCs w:val="24"/>
              </w:rPr>
              <w:t>arsity Softball Coach, Stipend $3,254.15; p. Appoint David Comesanas Girls’ Varsity Volleyball Coach, Stipend $3,254.15; q. Appoint David Comesanas Boys’ Varsity Volleyball Coach, Stipend $4,366.57; r. Appoint Molly C. Byron as a Substitute Teacher at $100.00 per day; s. Approve February 10, 2021 Regular meeting minutes; t. Approve recommendations from the Committee on Special Education; u. Adopt the 2021-2022 School Calendar.</w:t>
            </w:r>
          </w:p>
          <w:p w14:paraId="20F357DA" w14:textId="327E0F40" w:rsidR="00F45959" w:rsidRDefault="00F45959" w:rsidP="00F07BDA">
            <w:pPr>
              <w:pStyle w:val="BodyTextIndent"/>
              <w:ind w:left="0"/>
              <w:contextualSpacing/>
              <w:rPr>
                <w:rFonts w:ascii="Times New Roman" w:hAnsi="Times New Roman" w:cs="Times New Roman"/>
                <w:sz w:val="24"/>
                <w:szCs w:val="24"/>
              </w:rPr>
            </w:pPr>
          </w:p>
          <w:p w14:paraId="291BE7E9" w14:textId="20427D6E" w:rsidR="00F45959" w:rsidRDefault="00F45959"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pprove the nonresident tuition rate pursuant to the Commissioner’s Regulation for the 2020-2021 school year as follows: K-6 Regular Education at $16,432 and Grade</w:t>
            </w:r>
            <w:r w:rsidR="00BB53B2">
              <w:rPr>
                <w:rFonts w:ascii="Times New Roman" w:hAnsi="Times New Roman" w:cs="Times New Roman"/>
                <w:sz w:val="24"/>
                <w:szCs w:val="24"/>
              </w:rPr>
              <w:t>s</w:t>
            </w:r>
            <w:r>
              <w:rPr>
                <w:rFonts w:ascii="Times New Roman" w:hAnsi="Times New Roman" w:cs="Times New Roman"/>
                <w:sz w:val="24"/>
                <w:szCs w:val="24"/>
              </w:rPr>
              <w:t xml:space="preserve"> 7-12 Regular Education at $12,660, seconded by Board Member Olsson, and carried 7 ayes, 0 noes, and 0 abstentions.</w:t>
            </w:r>
          </w:p>
          <w:p w14:paraId="0744E727" w14:textId="796473DE" w:rsidR="00F45959" w:rsidRDefault="00F45959" w:rsidP="00F07BDA">
            <w:pPr>
              <w:pStyle w:val="BodyTextIndent"/>
              <w:ind w:left="0"/>
              <w:contextualSpacing/>
              <w:rPr>
                <w:rFonts w:ascii="Times New Roman" w:hAnsi="Times New Roman" w:cs="Times New Roman"/>
                <w:sz w:val="24"/>
                <w:szCs w:val="24"/>
              </w:rPr>
            </w:pPr>
          </w:p>
          <w:p w14:paraId="1DBE0E67" w14:textId="0667BC13" w:rsidR="00F45959" w:rsidRDefault="00F45959"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BB6A64">
              <w:rPr>
                <w:rFonts w:ascii="Times New Roman" w:hAnsi="Times New Roman" w:cs="Times New Roman"/>
                <w:sz w:val="24"/>
                <w:szCs w:val="24"/>
              </w:rPr>
              <w:t>Provan made a motion to adopt the following Resolution, seconded by Board Member Repko, and carried 7 ayes, 0 noes, and 0 abstentions:</w:t>
            </w:r>
          </w:p>
          <w:p w14:paraId="54A6C917" w14:textId="1D7D6D4C" w:rsidR="00BB6A64" w:rsidRDefault="00BB6A64" w:rsidP="00F07BDA">
            <w:pPr>
              <w:pStyle w:val="BodyTextIndent"/>
              <w:ind w:left="0"/>
              <w:contextualSpacing/>
              <w:rPr>
                <w:rFonts w:ascii="Times New Roman" w:hAnsi="Times New Roman" w:cs="Times New Roman"/>
                <w:sz w:val="24"/>
                <w:szCs w:val="24"/>
              </w:rPr>
            </w:pPr>
          </w:p>
          <w:p w14:paraId="6FD6AC56" w14:textId="29A1E581" w:rsidR="00BB6A64" w:rsidRDefault="00BB6A64"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WHEREAS, </w:t>
            </w:r>
            <w:r>
              <w:rPr>
                <w:rFonts w:ascii="Times New Roman" w:hAnsi="Times New Roman" w:cs="Times New Roman"/>
                <w:sz w:val="24"/>
                <w:szCs w:val="24"/>
              </w:rPr>
              <w:t>the Board of Education has previously established an Employee Benefit Accrued Liability Reserve Fund (EBALR) for the purpose of paying the costs of certain employee benefits (defined as the cash payment of the monetary value of accrued and accumulated but unused and unpaid sick leave, personal leave, holiday leave, vacation, time allowances in lieu of overtime compensation and other forms of payment for accrued but unliquidated time earned by municipal employees and payable upon termi</w:t>
            </w:r>
            <w:r w:rsidR="00D43D4B">
              <w:rPr>
                <w:rFonts w:ascii="Times New Roman" w:hAnsi="Times New Roman" w:cs="Times New Roman"/>
                <w:sz w:val="24"/>
                <w:szCs w:val="24"/>
              </w:rPr>
              <w:t>nation of service); and</w:t>
            </w:r>
          </w:p>
          <w:p w14:paraId="42EE3EA9" w14:textId="48E6A718" w:rsidR="00D43D4B" w:rsidRDefault="00D43D4B" w:rsidP="00F07BDA">
            <w:pPr>
              <w:pStyle w:val="BodyTextIndent"/>
              <w:ind w:left="0"/>
              <w:contextualSpacing/>
              <w:rPr>
                <w:rFonts w:ascii="Times New Roman" w:hAnsi="Times New Roman" w:cs="Times New Roman"/>
                <w:sz w:val="24"/>
                <w:szCs w:val="24"/>
              </w:rPr>
            </w:pPr>
          </w:p>
          <w:p w14:paraId="53A52B6B" w14:textId="0C5EE4F5" w:rsidR="00D43D4B" w:rsidRDefault="00D43D4B"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WHEREAS, </w:t>
            </w:r>
            <w:r>
              <w:rPr>
                <w:rFonts w:ascii="Times New Roman" w:hAnsi="Times New Roman" w:cs="Times New Roman"/>
                <w:sz w:val="24"/>
                <w:szCs w:val="24"/>
              </w:rPr>
              <w:t>the payments were made from the District’s General Fund Budget for such employee benefits and now must be reimbursed from the EBALR Fund;</w:t>
            </w:r>
          </w:p>
          <w:p w14:paraId="08D8D7CD" w14:textId="4A04164C" w:rsidR="00D43D4B" w:rsidRDefault="00D43D4B"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THEREFORE, BE IT RESOLVED, </w:t>
            </w:r>
            <w:r>
              <w:rPr>
                <w:rFonts w:ascii="Times New Roman" w:hAnsi="Times New Roman" w:cs="Times New Roman"/>
                <w:sz w:val="24"/>
                <w:szCs w:val="24"/>
              </w:rPr>
              <w:t>that the Board hereby appropriates and makes transfers from the Employee Benefit Accrued Liability Reserve Fund to the General Fund, in the aggregate amount of $15,822.75 to repay the General Fund for the payment of employee benefits (sick, vacation and personal days) during the 2020-2021 school year.</w:t>
            </w:r>
          </w:p>
          <w:p w14:paraId="19D84D82" w14:textId="1A223D49" w:rsidR="00D43D4B" w:rsidRDefault="00D43D4B" w:rsidP="00F07BDA">
            <w:pPr>
              <w:pStyle w:val="BodyTextIndent"/>
              <w:ind w:left="0"/>
              <w:contextualSpacing/>
              <w:rPr>
                <w:rFonts w:ascii="Times New Roman" w:hAnsi="Times New Roman" w:cs="Times New Roman"/>
                <w:sz w:val="24"/>
                <w:szCs w:val="24"/>
              </w:rPr>
            </w:pPr>
          </w:p>
          <w:p w14:paraId="2E95D0D1" w14:textId="6DBC1730" w:rsidR="00D43D4B" w:rsidRDefault="00D43D4B" w:rsidP="00F07BDA">
            <w:pPr>
              <w:pStyle w:val="BodyTextIndent"/>
              <w:ind w:left="0"/>
              <w:contextualSpacing/>
              <w:rPr>
                <w:rFonts w:ascii="Times New Roman" w:hAnsi="Times New Roman" w:cs="Times New Roman"/>
                <w:b/>
                <w:bCs/>
                <w:sz w:val="24"/>
                <w:szCs w:val="24"/>
              </w:rPr>
            </w:pPr>
            <w:r>
              <w:rPr>
                <w:rFonts w:ascii="Times New Roman" w:hAnsi="Times New Roman" w:cs="Times New Roman"/>
                <w:b/>
                <w:bCs/>
                <w:sz w:val="24"/>
                <w:szCs w:val="24"/>
              </w:rPr>
              <w:t>FROM:  Employee Benefit Accrued Liability Reserve</w:t>
            </w:r>
            <w:r w:rsidR="00097A73">
              <w:rPr>
                <w:rFonts w:ascii="Times New Roman" w:hAnsi="Times New Roman" w:cs="Times New Roman"/>
                <w:b/>
                <w:bCs/>
                <w:sz w:val="24"/>
                <w:szCs w:val="24"/>
              </w:rPr>
              <w:t xml:space="preserve"> in the amount of $15,822.75</w:t>
            </w:r>
          </w:p>
          <w:p w14:paraId="63D27FE6" w14:textId="1D819750" w:rsidR="00097A73" w:rsidRDefault="00097A73" w:rsidP="00F07BDA">
            <w:pPr>
              <w:pStyle w:val="BodyTextIndent"/>
              <w:ind w:left="0"/>
              <w:contextualSpacing/>
              <w:rPr>
                <w:rFonts w:ascii="Times New Roman" w:hAnsi="Times New Roman" w:cs="Times New Roman"/>
                <w:b/>
                <w:bCs/>
                <w:sz w:val="24"/>
                <w:szCs w:val="24"/>
              </w:rPr>
            </w:pPr>
          </w:p>
          <w:p w14:paraId="0F969C1A" w14:textId="78684CFB" w:rsidR="00097A73" w:rsidRDefault="00097A73" w:rsidP="00F07BDA">
            <w:pPr>
              <w:pStyle w:val="BodyTextIndent"/>
              <w:ind w:left="0"/>
              <w:contextualSpacing/>
              <w:rPr>
                <w:rFonts w:ascii="Times New Roman" w:hAnsi="Times New Roman" w:cs="Times New Roman"/>
                <w:b/>
                <w:bCs/>
                <w:sz w:val="24"/>
                <w:szCs w:val="24"/>
              </w:rPr>
            </w:pPr>
            <w:r>
              <w:rPr>
                <w:rFonts w:ascii="Times New Roman" w:hAnsi="Times New Roman" w:cs="Times New Roman"/>
                <w:b/>
                <w:bCs/>
                <w:sz w:val="24"/>
                <w:szCs w:val="24"/>
              </w:rPr>
              <w:t xml:space="preserve">TO:  </w:t>
            </w:r>
            <w:r w:rsidR="00204290">
              <w:rPr>
                <w:rFonts w:ascii="Times New Roman" w:hAnsi="Times New Roman" w:cs="Times New Roman"/>
                <w:b/>
                <w:bCs/>
                <w:sz w:val="24"/>
                <w:szCs w:val="24"/>
              </w:rPr>
              <w:t>General Fund in the amount of $15,822.75</w:t>
            </w:r>
          </w:p>
          <w:p w14:paraId="545E2D52" w14:textId="3BFD919C" w:rsidR="00204290" w:rsidRDefault="00204290" w:rsidP="00F07BDA">
            <w:pPr>
              <w:pStyle w:val="BodyTextIndent"/>
              <w:ind w:left="0"/>
              <w:contextualSpacing/>
              <w:rPr>
                <w:rFonts w:ascii="Times New Roman" w:hAnsi="Times New Roman" w:cs="Times New Roman"/>
                <w:b/>
                <w:bCs/>
                <w:sz w:val="24"/>
                <w:szCs w:val="24"/>
              </w:rPr>
            </w:pPr>
          </w:p>
          <w:p w14:paraId="09C7D9F4" w14:textId="1CEB80B3" w:rsidR="00204290" w:rsidRDefault="00204290"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AND BE IT FURTHER RESOLVED, </w:t>
            </w:r>
            <w:r>
              <w:rPr>
                <w:rFonts w:ascii="Times New Roman" w:hAnsi="Times New Roman" w:cs="Times New Roman"/>
                <w:sz w:val="24"/>
                <w:szCs w:val="24"/>
              </w:rPr>
              <w:t>that the Board of Education modifies the 2020-21 General Fund budgetary appropriations by the sum of $15,822.75</w:t>
            </w:r>
            <w:r w:rsidR="0065353D">
              <w:rPr>
                <w:rFonts w:ascii="Times New Roman" w:hAnsi="Times New Roman" w:cs="Times New Roman"/>
                <w:sz w:val="24"/>
                <w:szCs w:val="24"/>
              </w:rPr>
              <w:t xml:space="preserve"> and authorizes the School Business Manager to appropriate the funds as specified in this resolution.”</w:t>
            </w:r>
          </w:p>
          <w:p w14:paraId="11B51232" w14:textId="6A87C05C" w:rsidR="0065353D" w:rsidRDefault="0065353D" w:rsidP="00F07BDA">
            <w:pPr>
              <w:pStyle w:val="BodyTextIndent"/>
              <w:ind w:left="0"/>
              <w:contextualSpacing/>
              <w:rPr>
                <w:rFonts w:ascii="Times New Roman" w:hAnsi="Times New Roman" w:cs="Times New Roman"/>
                <w:sz w:val="24"/>
                <w:szCs w:val="24"/>
              </w:rPr>
            </w:pPr>
          </w:p>
          <w:p w14:paraId="74EB6C19" w14:textId="35932CD2" w:rsidR="0065353D" w:rsidRDefault="0065353D"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opt the following Resolution, seconded by Board Member Repko, and carried 7 ayes, 0 noes, and 0 abstentions:</w:t>
            </w:r>
          </w:p>
          <w:p w14:paraId="6A2B3AF2" w14:textId="17813AC5" w:rsidR="0065353D" w:rsidRDefault="0065353D" w:rsidP="00F07BDA">
            <w:pPr>
              <w:pStyle w:val="BodyTextIndent"/>
              <w:ind w:left="0"/>
              <w:contextualSpacing/>
              <w:rPr>
                <w:rFonts w:ascii="Times New Roman" w:hAnsi="Times New Roman" w:cs="Times New Roman"/>
                <w:sz w:val="24"/>
                <w:szCs w:val="24"/>
              </w:rPr>
            </w:pPr>
          </w:p>
          <w:p w14:paraId="53B85DC6" w14:textId="31D2A46D" w:rsidR="0065353D" w:rsidRDefault="0065353D"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that the Board of Education hereby accept</w:t>
            </w:r>
            <w:r w:rsidR="00BB53B2">
              <w:rPr>
                <w:rFonts w:ascii="Times New Roman" w:hAnsi="Times New Roman" w:cs="Times New Roman"/>
                <w:sz w:val="24"/>
                <w:szCs w:val="24"/>
              </w:rPr>
              <w:t>s</w:t>
            </w:r>
            <w:r>
              <w:rPr>
                <w:rFonts w:ascii="Times New Roman" w:hAnsi="Times New Roman" w:cs="Times New Roman"/>
                <w:sz w:val="24"/>
                <w:szCs w:val="24"/>
              </w:rPr>
              <w:t xml:space="preserve"> the corrective action plan for the 2019-2020 findings listed in the management letter from West &amp; Company dated October 28, 2020 regarding Unassigned General </w:t>
            </w:r>
            <w:r w:rsidR="001302BE">
              <w:rPr>
                <w:rFonts w:ascii="Times New Roman" w:hAnsi="Times New Roman" w:cs="Times New Roman"/>
                <w:sz w:val="24"/>
                <w:szCs w:val="24"/>
              </w:rPr>
              <w:t>Fund Balance.”</w:t>
            </w:r>
          </w:p>
          <w:p w14:paraId="3AED8E6F" w14:textId="467E0E6B" w:rsidR="001302BE" w:rsidRDefault="001302BE" w:rsidP="00F07BDA">
            <w:pPr>
              <w:pStyle w:val="BodyTextIndent"/>
              <w:ind w:left="0"/>
              <w:contextualSpacing/>
              <w:rPr>
                <w:rFonts w:ascii="Times New Roman" w:hAnsi="Times New Roman" w:cs="Times New Roman"/>
                <w:sz w:val="24"/>
                <w:szCs w:val="24"/>
              </w:rPr>
            </w:pPr>
          </w:p>
          <w:p w14:paraId="6CFBED65" w14:textId="6D612F78" w:rsidR="001302BE" w:rsidRDefault="001302BE"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opt the following Resolution, seconded by Board Member Provan</w:t>
            </w:r>
            <w:r w:rsidR="00777BB7">
              <w:rPr>
                <w:rFonts w:ascii="Times New Roman" w:hAnsi="Times New Roman" w:cs="Times New Roman"/>
                <w:sz w:val="24"/>
                <w:szCs w:val="24"/>
              </w:rPr>
              <w:t>, which was tabled for discussion in Executive Session.</w:t>
            </w:r>
          </w:p>
          <w:p w14:paraId="446706C7" w14:textId="3F7BE79F" w:rsidR="00777BB7" w:rsidRDefault="00777BB7" w:rsidP="00F07BDA">
            <w:pPr>
              <w:pStyle w:val="BodyTextIndent"/>
              <w:ind w:left="0"/>
              <w:contextualSpacing/>
              <w:rPr>
                <w:rFonts w:ascii="Times New Roman" w:hAnsi="Times New Roman" w:cs="Times New Roman"/>
                <w:sz w:val="24"/>
                <w:szCs w:val="24"/>
              </w:rPr>
            </w:pPr>
          </w:p>
          <w:p w14:paraId="0F7184BF" w14:textId="33CA525B" w:rsidR="00777BB7" w:rsidRDefault="00777BB7"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opt the following Resolution, seconded by Board Member Olsson, and carried 7 ayes, 0 noes, and 0 abstentions:</w:t>
            </w:r>
          </w:p>
          <w:p w14:paraId="73C6295F" w14:textId="142E2A2F" w:rsidR="00777BB7" w:rsidRDefault="00777BB7" w:rsidP="00F07BDA">
            <w:pPr>
              <w:pStyle w:val="BodyTextIndent"/>
              <w:ind w:left="0"/>
              <w:contextualSpacing/>
              <w:rPr>
                <w:rFonts w:ascii="Times New Roman" w:hAnsi="Times New Roman" w:cs="Times New Roman"/>
                <w:sz w:val="24"/>
                <w:szCs w:val="24"/>
              </w:rPr>
            </w:pPr>
          </w:p>
          <w:p w14:paraId="4A150C8A" w14:textId="00D9EACA" w:rsidR="00777BB7" w:rsidRDefault="00777BB7"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that upon the recommendation of the Superintendent of Schools, the Board of Education hereby appoints Elizabeth Liberti to the position of Secretary to the Superintendent/District Clerk (12 month position) in the Exempt class of Civil Service effective March 31, 2021 according to the Terms and Conditions Agreement for the Secretary to the Superintendent/District Clerk at a salary of $45,000 (prorated).”</w:t>
            </w:r>
          </w:p>
          <w:p w14:paraId="43110533" w14:textId="7F0149BF" w:rsidR="00777BB7" w:rsidRDefault="00777BB7" w:rsidP="00F07BDA">
            <w:pPr>
              <w:pStyle w:val="BodyTextIndent"/>
              <w:ind w:left="0"/>
              <w:contextualSpacing/>
              <w:rPr>
                <w:rFonts w:ascii="Times New Roman" w:hAnsi="Times New Roman" w:cs="Times New Roman"/>
                <w:sz w:val="24"/>
                <w:szCs w:val="24"/>
              </w:rPr>
            </w:pPr>
          </w:p>
          <w:p w14:paraId="6F770FFB" w14:textId="7DA0ECE6" w:rsidR="00777BB7" w:rsidRDefault="00777BB7"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dopt the following Resolution, seconded by Board Member Provan, and carried 7 ayes, 0 noes, and 0 abstentions:</w:t>
            </w:r>
          </w:p>
          <w:p w14:paraId="21AD21C7" w14:textId="09F58A44" w:rsidR="00777BB7" w:rsidRDefault="00777BB7" w:rsidP="00F07BDA">
            <w:pPr>
              <w:pStyle w:val="BodyTextIndent"/>
              <w:ind w:left="0"/>
              <w:contextualSpacing/>
              <w:rPr>
                <w:rFonts w:ascii="Times New Roman" w:hAnsi="Times New Roman" w:cs="Times New Roman"/>
                <w:sz w:val="24"/>
                <w:szCs w:val="24"/>
              </w:rPr>
            </w:pPr>
          </w:p>
          <w:p w14:paraId="2BC6044F" w14:textId="4EB9B2F7" w:rsidR="00777BB7" w:rsidRDefault="00777BB7"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 xml:space="preserve">that the Board hereby authorizes its President to sign a Consultant Agreement with Linda Anderson to conduct certain training for the period commencing March 31, 2021 and ending on April 7, 2021, as presented to the Board at this meeting. A copy of said agreement shall be incorporated by reference </w:t>
            </w:r>
            <w:r w:rsidR="00DB39FD">
              <w:rPr>
                <w:rFonts w:ascii="Times New Roman" w:hAnsi="Times New Roman" w:cs="Times New Roman"/>
                <w:sz w:val="24"/>
                <w:szCs w:val="24"/>
              </w:rPr>
              <w:t>within the minutes of this meeting.”</w:t>
            </w:r>
          </w:p>
          <w:p w14:paraId="4513926F" w14:textId="1AE58AF6" w:rsidR="00DB39FD" w:rsidRDefault="00DB39FD" w:rsidP="00F07BDA">
            <w:pPr>
              <w:pStyle w:val="BodyTextIndent"/>
              <w:ind w:left="0"/>
              <w:contextualSpacing/>
              <w:rPr>
                <w:rFonts w:ascii="Times New Roman" w:hAnsi="Times New Roman" w:cs="Times New Roman"/>
                <w:sz w:val="24"/>
                <w:szCs w:val="24"/>
              </w:rPr>
            </w:pPr>
          </w:p>
          <w:p w14:paraId="7310C2A6" w14:textId="5D89B295" w:rsidR="00DB39FD" w:rsidRDefault="00DB39FD"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dopt the following Resolution, seconded by Board Member Olsson, and carried 7 ayes, 0 noes, and 0 abstentions:</w:t>
            </w:r>
          </w:p>
          <w:p w14:paraId="0694E981" w14:textId="19CEB882" w:rsidR="00DB39FD" w:rsidRDefault="00DB39FD" w:rsidP="00F07BDA">
            <w:pPr>
              <w:pStyle w:val="BodyTextIndent"/>
              <w:ind w:left="0"/>
              <w:contextualSpacing/>
              <w:rPr>
                <w:rFonts w:ascii="Times New Roman" w:hAnsi="Times New Roman" w:cs="Times New Roman"/>
                <w:sz w:val="24"/>
                <w:szCs w:val="24"/>
              </w:rPr>
            </w:pPr>
          </w:p>
          <w:p w14:paraId="2A890102" w14:textId="782B0D5B" w:rsidR="00DB39FD" w:rsidRDefault="00DB39FD"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that upon the recommendation of the Superintendent of Schools, the Board of Education hereby appoints Molly C. Byron to fill an encumbered position resulting from a vacancy or leave of absence for 30 or more days, which the district has advance notice, at a rate of $150.00 per day beginning April 15, 2021.”</w:t>
            </w:r>
          </w:p>
          <w:p w14:paraId="26AC58D1" w14:textId="3CD80E09" w:rsidR="00DB39FD" w:rsidRDefault="00DB39FD" w:rsidP="00F07BDA">
            <w:pPr>
              <w:pStyle w:val="BodyTextIndent"/>
              <w:ind w:left="0"/>
              <w:contextualSpacing/>
              <w:rPr>
                <w:rFonts w:ascii="Times New Roman" w:hAnsi="Times New Roman" w:cs="Times New Roman"/>
                <w:sz w:val="24"/>
                <w:szCs w:val="24"/>
              </w:rPr>
            </w:pPr>
          </w:p>
          <w:p w14:paraId="479F4D61" w14:textId="5010727B" w:rsidR="00DB39FD" w:rsidRDefault="00DB39FD"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Lincoln made a motion to </w:t>
            </w:r>
            <w:r w:rsidR="00C03754">
              <w:rPr>
                <w:rFonts w:ascii="Times New Roman" w:hAnsi="Times New Roman" w:cs="Times New Roman"/>
                <w:sz w:val="24"/>
                <w:szCs w:val="24"/>
              </w:rPr>
              <w:t>approve the Spring Drama Proposal, seconded by Board Member Provan, and carried 7 ayes, 0 noes, and 0 abstentions.</w:t>
            </w:r>
          </w:p>
          <w:p w14:paraId="2204C99A" w14:textId="2CB6E885" w:rsidR="00C03754" w:rsidRDefault="00C03754" w:rsidP="00F07BDA">
            <w:pPr>
              <w:pStyle w:val="BodyTextIndent"/>
              <w:ind w:left="0"/>
              <w:contextualSpacing/>
              <w:rPr>
                <w:rFonts w:ascii="Times New Roman" w:hAnsi="Times New Roman" w:cs="Times New Roman"/>
                <w:sz w:val="24"/>
                <w:szCs w:val="24"/>
              </w:rPr>
            </w:pPr>
          </w:p>
          <w:p w14:paraId="00030C6A" w14:textId="52CB593E" w:rsidR="00C03754" w:rsidRDefault="00C03754"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pprove the Fall 2 and Spring sports Modified through Varsity (high impact) to begin March 13, 2021 subject to DOH guidance and seven day rolling average remaining under 4%</w:t>
            </w:r>
            <w:r w:rsidR="00EE674E">
              <w:rPr>
                <w:rFonts w:ascii="Times New Roman" w:hAnsi="Times New Roman" w:cs="Times New Roman"/>
                <w:sz w:val="24"/>
                <w:szCs w:val="24"/>
              </w:rPr>
              <w:t>, seconded by Board Member Olsson, and carried 7 ayes, 0 noes, and 0 abstentions.</w:t>
            </w:r>
          </w:p>
          <w:p w14:paraId="5E2B8832" w14:textId="4714DCDA" w:rsidR="00EE674E" w:rsidRDefault="00EE674E" w:rsidP="00F07BDA">
            <w:pPr>
              <w:pStyle w:val="BodyTextIndent"/>
              <w:ind w:left="0"/>
              <w:contextualSpacing/>
              <w:rPr>
                <w:rFonts w:ascii="Times New Roman" w:hAnsi="Times New Roman" w:cs="Times New Roman"/>
                <w:sz w:val="24"/>
                <w:szCs w:val="24"/>
              </w:rPr>
            </w:pPr>
          </w:p>
          <w:p w14:paraId="06696640" w14:textId="5FF9F574" w:rsidR="00EE674E" w:rsidRDefault="00EE674E"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dopt the following Resolution, seconded by Board Member Olsson, and carried 7 ayes, 0 noes, and 0 abstentions:</w:t>
            </w:r>
          </w:p>
          <w:p w14:paraId="134A466C" w14:textId="237C6A90" w:rsidR="00EE674E" w:rsidRDefault="00EE674E" w:rsidP="00F07BDA">
            <w:pPr>
              <w:pStyle w:val="BodyTextIndent"/>
              <w:ind w:left="0"/>
              <w:contextualSpacing/>
              <w:rPr>
                <w:rFonts w:ascii="Times New Roman" w:hAnsi="Times New Roman" w:cs="Times New Roman"/>
                <w:sz w:val="24"/>
                <w:szCs w:val="24"/>
              </w:rPr>
            </w:pPr>
          </w:p>
          <w:p w14:paraId="7710DB2B" w14:textId="6E7AA9EF" w:rsidR="00EE674E" w:rsidRDefault="00EE674E"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 xml:space="preserve">that the Board of Education hereby changes the location of the polling place for the 2021 Annual Meeting (Budget Vote and Election of Board Members) from the Germantown Central School </w:t>
            </w:r>
            <w:r w:rsidR="005405DD">
              <w:rPr>
                <w:rFonts w:ascii="Times New Roman" w:hAnsi="Times New Roman" w:cs="Times New Roman"/>
                <w:sz w:val="24"/>
                <w:szCs w:val="24"/>
              </w:rPr>
              <w:t>Building to the Town of Germantown Kellner Community Activities Building, located at 50 Palatine Park Road, Germantown, New York.”</w:t>
            </w:r>
          </w:p>
          <w:p w14:paraId="72D62C5C" w14:textId="1D70AD0D" w:rsidR="005405DD" w:rsidRDefault="005405DD" w:rsidP="00F07BDA">
            <w:pPr>
              <w:pStyle w:val="BodyTextIndent"/>
              <w:ind w:left="0"/>
              <w:contextualSpacing/>
              <w:rPr>
                <w:rFonts w:ascii="Times New Roman" w:hAnsi="Times New Roman" w:cs="Times New Roman"/>
                <w:sz w:val="24"/>
                <w:szCs w:val="24"/>
              </w:rPr>
            </w:pPr>
          </w:p>
          <w:p w14:paraId="06AB874B" w14:textId="054F68CE" w:rsidR="005405DD" w:rsidRDefault="005405DD"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opened the floor to Superintendent Bragg.  Superintendent Bragg </w:t>
            </w:r>
            <w:r w:rsidR="003C2E5B">
              <w:rPr>
                <w:rFonts w:ascii="Times New Roman" w:hAnsi="Times New Roman" w:cs="Times New Roman"/>
                <w:sz w:val="24"/>
                <w:szCs w:val="24"/>
              </w:rPr>
              <w:t xml:space="preserve">discussed the guidelines </w:t>
            </w:r>
            <w:r w:rsidR="00F43CB2">
              <w:rPr>
                <w:rFonts w:ascii="Times New Roman" w:hAnsi="Times New Roman" w:cs="Times New Roman"/>
                <w:sz w:val="24"/>
                <w:szCs w:val="24"/>
              </w:rPr>
              <w:t>for the 2021-2022 re-opening of in-</w:t>
            </w:r>
            <w:r w:rsidR="008A6A56">
              <w:rPr>
                <w:rFonts w:ascii="Times New Roman" w:hAnsi="Times New Roman" w:cs="Times New Roman"/>
                <w:sz w:val="24"/>
                <w:szCs w:val="24"/>
              </w:rPr>
              <w:t>person</w:t>
            </w:r>
            <w:r w:rsidR="00F43CB2">
              <w:rPr>
                <w:rFonts w:ascii="Times New Roman" w:hAnsi="Times New Roman" w:cs="Times New Roman"/>
                <w:sz w:val="24"/>
                <w:szCs w:val="24"/>
              </w:rPr>
              <w:t xml:space="preserve"> learning.  Guidelines change every day</w:t>
            </w:r>
            <w:r w:rsidR="008A6A56">
              <w:rPr>
                <w:rFonts w:ascii="Times New Roman" w:hAnsi="Times New Roman" w:cs="Times New Roman"/>
                <w:sz w:val="24"/>
                <w:szCs w:val="24"/>
              </w:rPr>
              <w:t xml:space="preserve"> from the NYSED and DOH.  Right </w:t>
            </w:r>
            <w:r w:rsidR="008D0219">
              <w:rPr>
                <w:rFonts w:ascii="Times New Roman" w:hAnsi="Times New Roman" w:cs="Times New Roman"/>
                <w:sz w:val="24"/>
                <w:szCs w:val="24"/>
              </w:rPr>
              <w:t>now,</w:t>
            </w:r>
            <w:r w:rsidR="008A6A56">
              <w:rPr>
                <w:rFonts w:ascii="Times New Roman" w:hAnsi="Times New Roman" w:cs="Times New Roman"/>
                <w:sz w:val="24"/>
                <w:szCs w:val="24"/>
              </w:rPr>
              <w:t xml:space="preserve"> we are at about 80% in-person learning in the elementary.  The goal is to be at 100% in-person next school year.  The high school students are starting to return to the building as well.  </w:t>
            </w:r>
            <w:r w:rsidR="00E46D2C">
              <w:rPr>
                <w:rFonts w:ascii="Times New Roman" w:hAnsi="Times New Roman" w:cs="Times New Roman"/>
                <w:sz w:val="24"/>
                <w:szCs w:val="24"/>
              </w:rPr>
              <w:t xml:space="preserve">Right </w:t>
            </w:r>
            <w:r w:rsidR="008D0219">
              <w:rPr>
                <w:rFonts w:ascii="Times New Roman" w:hAnsi="Times New Roman" w:cs="Times New Roman"/>
                <w:sz w:val="24"/>
                <w:szCs w:val="24"/>
              </w:rPr>
              <w:t>now,</w:t>
            </w:r>
            <w:r w:rsidR="00E46D2C">
              <w:rPr>
                <w:rFonts w:ascii="Times New Roman" w:hAnsi="Times New Roman" w:cs="Times New Roman"/>
                <w:sz w:val="24"/>
                <w:szCs w:val="24"/>
              </w:rPr>
              <w:t xml:space="preserve"> they are moving through the halls to get to lunch and possibly other changes after we receive the results from a parent survey that recently went out.  Superintendent Bragg updated the Board of Education on the </w:t>
            </w:r>
            <w:r w:rsidR="00184AD4">
              <w:rPr>
                <w:rFonts w:ascii="Times New Roman" w:hAnsi="Times New Roman" w:cs="Times New Roman"/>
                <w:sz w:val="24"/>
                <w:szCs w:val="24"/>
              </w:rPr>
              <w:t>vaccinations reporting that approximately 52% of the staff are vaccinated.  Superintendent Bragg discussed grants</w:t>
            </w:r>
            <w:r w:rsidR="00650757">
              <w:rPr>
                <w:rFonts w:ascii="Times New Roman" w:hAnsi="Times New Roman" w:cs="Times New Roman"/>
                <w:sz w:val="24"/>
                <w:szCs w:val="24"/>
              </w:rPr>
              <w:t xml:space="preserve"> and funding for curtains, lighting and rigging for the new theater, as well as funding and grants for field skinning, backstops, fencing and dugouts.  Superintendent Bragg </w:t>
            </w:r>
            <w:r w:rsidR="00CF569D">
              <w:rPr>
                <w:rFonts w:ascii="Times New Roman" w:hAnsi="Times New Roman" w:cs="Times New Roman"/>
                <w:sz w:val="24"/>
                <w:szCs w:val="24"/>
              </w:rPr>
              <w:t>asked the Board of Education if they could participate in a walk through of the new addition at 6:00 p.m. before the Special Meeting of the Board of Education on March 24, 2021.  All agreed.</w:t>
            </w:r>
          </w:p>
          <w:p w14:paraId="61723B21" w14:textId="76534A09" w:rsidR="00DF2EFC" w:rsidRDefault="00DF2EFC" w:rsidP="00F07BDA">
            <w:pPr>
              <w:pStyle w:val="BodyTextIndent"/>
              <w:ind w:left="0"/>
              <w:contextualSpacing/>
              <w:rPr>
                <w:rFonts w:ascii="Times New Roman" w:hAnsi="Times New Roman" w:cs="Times New Roman"/>
                <w:sz w:val="24"/>
                <w:szCs w:val="24"/>
              </w:rPr>
            </w:pPr>
          </w:p>
          <w:p w14:paraId="744C2E6E" w14:textId="5DD831C5" w:rsidR="00DF2EFC" w:rsidRDefault="00DF2EFC"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Repko made a motion to </w:t>
            </w:r>
            <w:r w:rsidR="001E72D1">
              <w:rPr>
                <w:rFonts w:ascii="Times New Roman" w:hAnsi="Times New Roman" w:cs="Times New Roman"/>
                <w:sz w:val="24"/>
                <w:szCs w:val="24"/>
              </w:rPr>
              <w:t>enter</w:t>
            </w:r>
            <w:r>
              <w:rPr>
                <w:rFonts w:ascii="Times New Roman" w:hAnsi="Times New Roman" w:cs="Times New Roman"/>
                <w:sz w:val="24"/>
                <w:szCs w:val="24"/>
              </w:rPr>
              <w:t xml:space="preserve"> a proposed Executive Session at 7:45 p.m., seconded by Board Member Olsson, and carried 7 ayes, 0 noes, and 0 abstentions.</w:t>
            </w:r>
          </w:p>
          <w:p w14:paraId="735276B0" w14:textId="3DA021E4" w:rsidR="00DF2EFC" w:rsidRDefault="00DF2EFC" w:rsidP="00F07BDA">
            <w:pPr>
              <w:pStyle w:val="BodyTextIndent"/>
              <w:ind w:left="0"/>
              <w:contextualSpacing/>
              <w:rPr>
                <w:rFonts w:ascii="Times New Roman" w:hAnsi="Times New Roman" w:cs="Times New Roman"/>
                <w:sz w:val="24"/>
                <w:szCs w:val="24"/>
              </w:rPr>
            </w:pPr>
          </w:p>
          <w:p w14:paraId="43410DA8" w14:textId="3A92514F" w:rsidR="00DF2EFC" w:rsidRDefault="00DF2EFC"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djourn Executive Session at 8:15 p.m., seconded by Board Member Olsson, and carried 7 ayes, 0 noes, and 0 abstentions.</w:t>
            </w:r>
          </w:p>
          <w:p w14:paraId="1A461F7D" w14:textId="0F32C572" w:rsidR="00DF2EFC" w:rsidRDefault="00DF2EFC" w:rsidP="00F07BDA">
            <w:pPr>
              <w:pStyle w:val="BodyTextIndent"/>
              <w:ind w:left="0"/>
              <w:contextualSpacing/>
              <w:rPr>
                <w:rFonts w:ascii="Times New Roman" w:hAnsi="Times New Roman" w:cs="Times New Roman"/>
                <w:sz w:val="24"/>
                <w:szCs w:val="24"/>
              </w:rPr>
            </w:pPr>
          </w:p>
          <w:p w14:paraId="29CD6162" w14:textId="5CFF11D1" w:rsidR="00DF2EFC" w:rsidRDefault="00DF2EFC"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re-enter the Regular meeting of the Board of Education at 8:16 p.m., seconded by Board Member Olsson, and carried 7 ayes, 0 noes, and 0 abstentions.</w:t>
            </w:r>
          </w:p>
          <w:p w14:paraId="405B79CF" w14:textId="105CCFD8" w:rsidR="00DF2EFC" w:rsidRDefault="00DF2EFC" w:rsidP="00F07BDA">
            <w:pPr>
              <w:pStyle w:val="BodyTextIndent"/>
              <w:ind w:left="0"/>
              <w:contextualSpacing/>
              <w:rPr>
                <w:rFonts w:ascii="Times New Roman" w:hAnsi="Times New Roman" w:cs="Times New Roman"/>
                <w:sz w:val="24"/>
                <w:szCs w:val="24"/>
              </w:rPr>
            </w:pPr>
          </w:p>
          <w:p w14:paraId="539E5C8C" w14:textId="7DDEBFB0" w:rsidR="00DF2EFC" w:rsidRDefault="00DF2EFC"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Coons made a motion to adopt the </w:t>
            </w:r>
            <w:r w:rsidR="00C02456">
              <w:rPr>
                <w:rFonts w:ascii="Times New Roman" w:hAnsi="Times New Roman" w:cs="Times New Roman"/>
                <w:sz w:val="24"/>
                <w:szCs w:val="24"/>
              </w:rPr>
              <w:t>following Resolution, seconded by Board Member Provan, and carried 7 ayes, 0 noes, and 0 abstentions:</w:t>
            </w:r>
          </w:p>
          <w:p w14:paraId="656CBFEA" w14:textId="180B7350" w:rsidR="00C02456" w:rsidRDefault="00C02456" w:rsidP="00F07BDA">
            <w:pPr>
              <w:pStyle w:val="BodyTextIndent"/>
              <w:ind w:left="0"/>
              <w:contextualSpacing/>
              <w:rPr>
                <w:rFonts w:ascii="Times New Roman" w:hAnsi="Times New Roman" w:cs="Times New Roman"/>
                <w:sz w:val="24"/>
                <w:szCs w:val="24"/>
              </w:rPr>
            </w:pPr>
          </w:p>
          <w:p w14:paraId="0A538ED8" w14:textId="5704A38A" w:rsidR="00C02456" w:rsidRDefault="00C02456" w:rsidP="00F07BDA">
            <w:pPr>
              <w:pStyle w:val="BodyTextIndent"/>
              <w:ind w:left="0"/>
              <w:contextualSpacing/>
              <w:rPr>
                <w:rFonts w:ascii="Times New Roman" w:hAnsi="Times New Roman" w:cs="Times New Roman"/>
                <w:sz w:val="24"/>
                <w:szCs w:val="24"/>
              </w:rPr>
            </w:pPr>
            <w:r>
              <w:rPr>
                <w:rFonts w:ascii="Times New Roman" w:hAnsi="Times New Roman" w:cs="Times New Roman"/>
                <w:b/>
                <w:bCs/>
                <w:sz w:val="24"/>
                <w:szCs w:val="24"/>
              </w:rPr>
              <w:t xml:space="preserve">“BE IT RESOLVED, </w:t>
            </w:r>
            <w:r>
              <w:rPr>
                <w:rFonts w:ascii="Times New Roman" w:hAnsi="Times New Roman" w:cs="Times New Roman"/>
                <w:sz w:val="24"/>
                <w:szCs w:val="24"/>
              </w:rPr>
              <w:t>that the Board of Education hereby authorizes the Superintendent of Schools to sign purchase orders and all necessary paperwork to process requisitions and payments in a timely fashion.”</w:t>
            </w:r>
          </w:p>
          <w:p w14:paraId="6802CD95" w14:textId="4E95AEE9" w:rsidR="00C02456" w:rsidRDefault="00C02456" w:rsidP="00F07BDA">
            <w:pPr>
              <w:pStyle w:val="BodyTextIndent"/>
              <w:ind w:left="0"/>
              <w:contextualSpacing/>
              <w:rPr>
                <w:rFonts w:ascii="Times New Roman" w:hAnsi="Times New Roman" w:cs="Times New Roman"/>
                <w:sz w:val="24"/>
                <w:szCs w:val="24"/>
              </w:rPr>
            </w:pPr>
          </w:p>
          <w:p w14:paraId="5F63FC0E" w14:textId="28D5C296" w:rsidR="00C02456" w:rsidRPr="00C02456" w:rsidRDefault="00C02456"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DB552C">
              <w:rPr>
                <w:rFonts w:ascii="Times New Roman" w:hAnsi="Times New Roman" w:cs="Times New Roman"/>
                <w:sz w:val="24"/>
                <w:szCs w:val="24"/>
              </w:rPr>
              <w:t>Coons made a motion to adjourn the Regular meeting of the Board of Education at 8:17 p.m., seconded by Board Member Olsson, and carried 7 ayes, 0 noes, and 0 abstentions.</w:t>
            </w:r>
          </w:p>
          <w:p w14:paraId="45953EEC" w14:textId="77777777" w:rsidR="009F1A05" w:rsidRDefault="009F1A05" w:rsidP="00F07BDA">
            <w:pPr>
              <w:pStyle w:val="BodyTextIndent"/>
              <w:ind w:left="0"/>
              <w:contextualSpacing/>
              <w:rPr>
                <w:rFonts w:ascii="Times New Roman" w:hAnsi="Times New Roman" w:cs="Times New Roman"/>
                <w:sz w:val="24"/>
                <w:szCs w:val="24"/>
              </w:rPr>
            </w:pPr>
          </w:p>
          <w:p w14:paraId="54E937C5" w14:textId="74470791" w:rsidR="00F005F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Respectfully submitted,</w:t>
            </w:r>
          </w:p>
          <w:p w14:paraId="24A88116" w14:textId="77777777" w:rsidR="00F005FA" w:rsidRDefault="00F005FA" w:rsidP="00F07BDA">
            <w:pPr>
              <w:pStyle w:val="BodyTextIndent"/>
              <w:ind w:left="0"/>
              <w:contextualSpacing/>
              <w:rPr>
                <w:rFonts w:ascii="Times New Roman" w:hAnsi="Times New Roman" w:cs="Times New Roman"/>
                <w:sz w:val="24"/>
                <w:szCs w:val="24"/>
              </w:rPr>
            </w:pPr>
          </w:p>
          <w:p w14:paraId="4032C3AB" w14:textId="77777777" w:rsidR="00F005FA" w:rsidRDefault="00F005FA" w:rsidP="00F07BDA">
            <w:pPr>
              <w:pStyle w:val="BodyTextIndent"/>
              <w:ind w:left="0"/>
              <w:contextualSpacing/>
              <w:rPr>
                <w:rFonts w:ascii="Times New Roman" w:hAnsi="Times New Roman" w:cs="Times New Roman"/>
                <w:sz w:val="24"/>
                <w:szCs w:val="24"/>
              </w:rPr>
            </w:pPr>
          </w:p>
          <w:p w14:paraId="0D3E7BAE" w14:textId="77777777" w:rsidR="00F005FA" w:rsidRDefault="00F005FA" w:rsidP="00F07BDA">
            <w:pPr>
              <w:pStyle w:val="BodyTextIndent"/>
              <w:ind w:left="0"/>
              <w:contextualSpacing/>
              <w:rPr>
                <w:rFonts w:ascii="Times New Roman" w:hAnsi="Times New Roman" w:cs="Times New Roman"/>
                <w:sz w:val="24"/>
                <w:szCs w:val="24"/>
              </w:rPr>
            </w:pPr>
          </w:p>
          <w:p w14:paraId="4154CB24" w14:textId="77777777" w:rsidR="00F005F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Linda Anderson</w:t>
            </w:r>
          </w:p>
          <w:p w14:paraId="29AD521E" w14:textId="1850F565" w:rsidR="00F005FA" w:rsidRPr="00F07BD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tc>
        <w:tc>
          <w:tcPr>
            <w:tcW w:w="3787" w:type="dxa"/>
          </w:tcPr>
          <w:p w14:paraId="784B74A3" w14:textId="283194D9" w:rsidR="007D0529" w:rsidRDefault="00DB552C" w:rsidP="002F258E">
            <w:pPr>
              <w:rPr>
                <w:b/>
                <w:bCs/>
                <w:sz w:val="28"/>
              </w:rPr>
            </w:pPr>
            <w:r>
              <w:rPr>
                <w:b/>
                <w:bCs/>
                <w:sz w:val="28"/>
              </w:rPr>
              <w:lastRenderedPageBreak/>
              <w:t>AMEND AGENDA</w:t>
            </w:r>
          </w:p>
          <w:p w14:paraId="11280C32" w14:textId="486898F4" w:rsidR="00DB552C" w:rsidRDefault="00DB552C" w:rsidP="002F258E">
            <w:pPr>
              <w:rPr>
                <w:b/>
                <w:bCs/>
                <w:sz w:val="28"/>
              </w:rPr>
            </w:pPr>
          </w:p>
          <w:p w14:paraId="6FC0AAB8" w14:textId="4D624C21" w:rsidR="00DB552C" w:rsidRDefault="00DB552C" w:rsidP="002F258E">
            <w:pPr>
              <w:rPr>
                <w:b/>
                <w:bCs/>
                <w:sz w:val="28"/>
              </w:rPr>
            </w:pPr>
          </w:p>
          <w:p w14:paraId="4F0F6E6C" w14:textId="1E0BF64F" w:rsidR="00DB552C" w:rsidRDefault="00DB552C" w:rsidP="002F258E">
            <w:pPr>
              <w:rPr>
                <w:b/>
                <w:bCs/>
                <w:sz w:val="28"/>
              </w:rPr>
            </w:pPr>
          </w:p>
          <w:p w14:paraId="4BF4FCB4" w14:textId="1F911123" w:rsidR="00DB552C" w:rsidRDefault="00471A42" w:rsidP="002F258E">
            <w:pPr>
              <w:rPr>
                <w:b/>
                <w:bCs/>
                <w:sz w:val="28"/>
              </w:rPr>
            </w:pPr>
            <w:r>
              <w:rPr>
                <w:b/>
                <w:bCs/>
                <w:sz w:val="28"/>
              </w:rPr>
              <w:t>ACKNOWLEDGEMENT OF LINDA ANDERSON, DISTRICT CLERK FOR YEARS OF SERVICE</w:t>
            </w:r>
          </w:p>
          <w:p w14:paraId="1B4B257D" w14:textId="2CE9E19C" w:rsidR="00471A42" w:rsidRDefault="00471A42" w:rsidP="002F258E">
            <w:pPr>
              <w:rPr>
                <w:b/>
                <w:bCs/>
                <w:sz w:val="28"/>
              </w:rPr>
            </w:pPr>
          </w:p>
          <w:p w14:paraId="2380F62A" w14:textId="25707097" w:rsidR="00471A42" w:rsidRDefault="00471A42" w:rsidP="002F258E">
            <w:pPr>
              <w:rPr>
                <w:b/>
                <w:bCs/>
                <w:sz w:val="28"/>
              </w:rPr>
            </w:pPr>
          </w:p>
          <w:p w14:paraId="659C27B2" w14:textId="32ABC583" w:rsidR="00471A42" w:rsidRDefault="00471A42" w:rsidP="002F258E">
            <w:pPr>
              <w:rPr>
                <w:b/>
                <w:bCs/>
                <w:sz w:val="28"/>
              </w:rPr>
            </w:pPr>
          </w:p>
          <w:p w14:paraId="02C4F102" w14:textId="585E98F7" w:rsidR="00471A42" w:rsidRDefault="00471A42" w:rsidP="002F258E">
            <w:pPr>
              <w:rPr>
                <w:b/>
                <w:bCs/>
                <w:sz w:val="28"/>
              </w:rPr>
            </w:pPr>
          </w:p>
          <w:p w14:paraId="401F2143" w14:textId="054BD68B" w:rsidR="00471A42" w:rsidRDefault="00471A42" w:rsidP="002F258E">
            <w:pPr>
              <w:rPr>
                <w:b/>
                <w:bCs/>
                <w:sz w:val="28"/>
              </w:rPr>
            </w:pPr>
          </w:p>
          <w:p w14:paraId="497245BF" w14:textId="330EA7E0" w:rsidR="00471A42" w:rsidRDefault="00471A42" w:rsidP="002F258E">
            <w:pPr>
              <w:rPr>
                <w:b/>
                <w:bCs/>
                <w:sz w:val="28"/>
              </w:rPr>
            </w:pPr>
            <w:r>
              <w:rPr>
                <w:b/>
                <w:bCs/>
                <w:sz w:val="28"/>
              </w:rPr>
              <w:t>PRESENTATION BY QUESTAR III</w:t>
            </w:r>
          </w:p>
          <w:p w14:paraId="544B159D" w14:textId="5F890EAF" w:rsidR="00471A42" w:rsidRDefault="00471A42" w:rsidP="002F258E">
            <w:pPr>
              <w:rPr>
                <w:b/>
                <w:bCs/>
                <w:sz w:val="28"/>
              </w:rPr>
            </w:pPr>
          </w:p>
          <w:p w14:paraId="280549EF" w14:textId="6DF2210D" w:rsidR="00471A42" w:rsidRDefault="00471A42" w:rsidP="002F258E">
            <w:pPr>
              <w:rPr>
                <w:b/>
                <w:bCs/>
                <w:sz w:val="28"/>
              </w:rPr>
            </w:pPr>
          </w:p>
          <w:p w14:paraId="7CEAD7A5" w14:textId="585FD2BF" w:rsidR="00471A42" w:rsidRDefault="00471A42" w:rsidP="002F258E">
            <w:pPr>
              <w:rPr>
                <w:b/>
                <w:bCs/>
                <w:sz w:val="28"/>
              </w:rPr>
            </w:pPr>
          </w:p>
          <w:p w14:paraId="6F24C253" w14:textId="703FDB4B" w:rsidR="00471A42" w:rsidRDefault="00471A42" w:rsidP="002F258E">
            <w:pPr>
              <w:rPr>
                <w:b/>
                <w:bCs/>
                <w:sz w:val="28"/>
              </w:rPr>
            </w:pPr>
          </w:p>
          <w:p w14:paraId="5CCCB0E0" w14:textId="33AA591E" w:rsidR="00471A42" w:rsidRDefault="00471A42" w:rsidP="002F258E">
            <w:pPr>
              <w:rPr>
                <w:b/>
                <w:bCs/>
                <w:sz w:val="28"/>
              </w:rPr>
            </w:pPr>
          </w:p>
          <w:p w14:paraId="2929A246" w14:textId="3D43311F" w:rsidR="00471A42" w:rsidRDefault="00471A42" w:rsidP="002F258E">
            <w:pPr>
              <w:rPr>
                <w:b/>
                <w:bCs/>
                <w:sz w:val="28"/>
              </w:rPr>
            </w:pPr>
          </w:p>
          <w:p w14:paraId="55C035FF" w14:textId="49E45945" w:rsidR="00471A42" w:rsidRDefault="00471A42" w:rsidP="002F258E">
            <w:pPr>
              <w:rPr>
                <w:b/>
                <w:bCs/>
                <w:sz w:val="28"/>
              </w:rPr>
            </w:pPr>
          </w:p>
          <w:p w14:paraId="5DD8B812" w14:textId="6210B3CA" w:rsidR="00471A42" w:rsidRDefault="00471A42" w:rsidP="002F258E">
            <w:pPr>
              <w:rPr>
                <w:b/>
                <w:bCs/>
                <w:sz w:val="28"/>
              </w:rPr>
            </w:pPr>
            <w:r>
              <w:rPr>
                <w:b/>
                <w:bCs/>
                <w:sz w:val="28"/>
              </w:rPr>
              <w:t>PRESENTATION BY AL LIVELY</w:t>
            </w:r>
            <w:r w:rsidR="00921DD4">
              <w:rPr>
                <w:b/>
                <w:bCs/>
                <w:sz w:val="28"/>
              </w:rPr>
              <w:t xml:space="preserve"> OF SSBA</w:t>
            </w:r>
          </w:p>
          <w:p w14:paraId="5E48A4E1" w14:textId="23EA26B4" w:rsidR="00686E35" w:rsidRDefault="00686E35" w:rsidP="002F258E">
            <w:pPr>
              <w:rPr>
                <w:b/>
                <w:bCs/>
                <w:sz w:val="28"/>
              </w:rPr>
            </w:pPr>
          </w:p>
          <w:p w14:paraId="68DB8E7F" w14:textId="49F68670" w:rsidR="00686E35" w:rsidRDefault="00686E35" w:rsidP="002F258E">
            <w:pPr>
              <w:rPr>
                <w:b/>
                <w:bCs/>
                <w:sz w:val="28"/>
              </w:rPr>
            </w:pPr>
          </w:p>
          <w:p w14:paraId="11904A89" w14:textId="729D87BF" w:rsidR="00686E35" w:rsidRDefault="00686E35" w:rsidP="002F258E">
            <w:pPr>
              <w:rPr>
                <w:b/>
                <w:bCs/>
                <w:sz w:val="28"/>
              </w:rPr>
            </w:pPr>
            <w:r>
              <w:rPr>
                <w:b/>
                <w:bCs/>
                <w:sz w:val="28"/>
              </w:rPr>
              <w:t>APPROVAL OF CONSENT AGENDA ITEMS</w:t>
            </w:r>
          </w:p>
          <w:p w14:paraId="206D940A" w14:textId="26D4FB9B" w:rsidR="00686E35" w:rsidRDefault="00686E35" w:rsidP="002F258E">
            <w:pPr>
              <w:rPr>
                <w:b/>
                <w:bCs/>
                <w:sz w:val="28"/>
              </w:rPr>
            </w:pPr>
          </w:p>
          <w:p w14:paraId="53C53715" w14:textId="4FDF0F4C" w:rsidR="00686E35" w:rsidRDefault="00686E35" w:rsidP="002F258E">
            <w:pPr>
              <w:rPr>
                <w:b/>
                <w:bCs/>
                <w:sz w:val="28"/>
              </w:rPr>
            </w:pPr>
          </w:p>
          <w:p w14:paraId="3B5ABB50" w14:textId="22D0CAB3" w:rsidR="00686E35" w:rsidRDefault="00686E35" w:rsidP="002F258E">
            <w:pPr>
              <w:rPr>
                <w:b/>
                <w:bCs/>
                <w:sz w:val="28"/>
              </w:rPr>
            </w:pPr>
          </w:p>
          <w:p w14:paraId="3EFCF850" w14:textId="09CEF340" w:rsidR="00686E35" w:rsidRDefault="00686E35" w:rsidP="002F258E">
            <w:pPr>
              <w:rPr>
                <w:b/>
                <w:bCs/>
                <w:sz w:val="28"/>
              </w:rPr>
            </w:pPr>
          </w:p>
          <w:p w14:paraId="63569E16" w14:textId="0CFBA8E8" w:rsidR="00686E35" w:rsidRDefault="00686E35" w:rsidP="002F258E">
            <w:pPr>
              <w:rPr>
                <w:b/>
                <w:bCs/>
                <w:sz w:val="28"/>
              </w:rPr>
            </w:pPr>
          </w:p>
          <w:p w14:paraId="2D8B89E0" w14:textId="5D3515B0" w:rsidR="00686E35" w:rsidRDefault="00686E35" w:rsidP="002F258E">
            <w:pPr>
              <w:rPr>
                <w:b/>
                <w:bCs/>
                <w:sz w:val="28"/>
              </w:rPr>
            </w:pPr>
          </w:p>
          <w:p w14:paraId="588DED6F" w14:textId="57DA95C3" w:rsidR="00686E35" w:rsidRDefault="00686E35" w:rsidP="002F258E">
            <w:pPr>
              <w:rPr>
                <w:b/>
                <w:bCs/>
                <w:sz w:val="28"/>
              </w:rPr>
            </w:pPr>
          </w:p>
          <w:p w14:paraId="77B03CE4" w14:textId="3F1CFBFA" w:rsidR="00686E35" w:rsidRDefault="00686E35" w:rsidP="002F258E">
            <w:pPr>
              <w:rPr>
                <w:b/>
                <w:bCs/>
                <w:sz w:val="28"/>
              </w:rPr>
            </w:pPr>
          </w:p>
          <w:p w14:paraId="55FB771E" w14:textId="2B1596D0" w:rsidR="00686E35" w:rsidRDefault="00686E35" w:rsidP="002F258E">
            <w:pPr>
              <w:rPr>
                <w:b/>
                <w:bCs/>
                <w:sz w:val="28"/>
              </w:rPr>
            </w:pPr>
          </w:p>
          <w:p w14:paraId="76476607" w14:textId="2C220AC9" w:rsidR="00686E35" w:rsidRDefault="00686E35" w:rsidP="002F258E">
            <w:pPr>
              <w:rPr>
                <w:b/>
                <w:bCs/>
                <w:sz w:val="28"/>
              </w:rPr>
            </w:pPr>
          </w:p>
          <w:p w14:paraId="31049EC2" w14:textId="194B34DF" w:rsidR="00686E35" w:rsidRDefault="00686E35" w:rsidP="002F258E">
            <w:pPr>
              <w:rPr>
                <w:b/>
                <w:bCs/>
                <w:sz w:val="28"/>
              </w:rPr>
            </w:pPr>
          </w:p>
          <w:p w14:paraId="753811EB" w14:textId="03146C72" w:rsidR="00686E35" w:rsidRDefault="00686E35" w:rsidP="002F258E">
            <w:pPr>
              <w:rPr>
                <w:b/>
                <w:bCs/>
                <w:sz w:val="28"/>
              </w:rPr>
            </w:pPr>
          </w:p>
          <w:p w14:paraId="4190FF7F" w14:textId="72A679D0" w:rsidR="00686E35" w:rsidRDefault="00686E35" w:rsidP="002F258E">
            <w:pPr>
              <w:rPr>
                <w:b/>
                <w:bCs/>
                <w:sz w:val="28"/>
              </w:rPr>
            </w:pPr>
          </w:p>
          <w:p w14:paraId="779C06C3" w14:textId="37BC5DC0" w:rsidR="00686E35" w:rsidRDefault="00686E35" w:rsidP="002F258E">
            <w:pPr>
              <w:rPr>
                <w:b/>
                <w:bCs/>
                <w:sz w:val="28"/>
              </w:rPr>
            </w:pPr>
          </w:p>
          <w:p w14:paraId="506572C7" w14:textId="5EF128F0" w:rsidR="00686E35" w:rsidRDefault="00686E35" w:rsidP="002F258E">
            <w:pPr>
              <w:rPr>
                <w:b/>
                <w:bCs/>
                <w:sz w:val="28"/>
              </w:rPr>
            </w:pPr>
          </w:p>
          <w:p w14:paraId="64BC6790" w14:textId="2ADDDA21" w:rsidR="00686E35" w:rsidRDefault="00686E35" w:rsidP="002F258E">
            <w:pPr>
              <w:rPr>
                <w:b/>
                <w:bCs/>
                <w:sz w:val="28"/>
              </w:rPr>
            </w:pPr>
          </w:p>
          <w:p w14:paraId="1C05DD29" w14:textId="28023813" w:rsidR="00686E35" w:rsidRDefault="00686E35" w:rsidP="002F258E">
            <w:pPr>
              <w:rPr>
                <w:b/>
                <w:bCs/>
                <w:sz w:val="28"/>
              </w:rPr>
            </w:pPr>
          </w:p>
          <w:p w14:paraId="782E03FF" w14:textId="185C3856" w:rsidR="00686E35" w:rsidRDefault="00686E35" w:rsidP="002F258E">
            <w:pPr>
              <w:rPr>
                <w:b/>
                <w:bCs/>
                <w:sz w:val="28"/>
              </w:rPr>
            </w:pPr>
          </w:p>
          <w:p w14:paraId="24EA07E5" w14:textId="413DAF10" w:rsidR="00686E35" w:rsidRDefault="00686E35" w:rsidP="002F258E">
            <w:pPr>
              <w:rPr>
                <w:b/>
                <w:bCs/>
                <w:sz w:val="28"/>
              </w:rPr>
            </w:pPr>
          </w:p>
          <w:p w14:paraId="7671CE9A" w14:textId="070FE954" w:rsidR="00686E35" w:rsidRDefault="00686E35" w:rsidP="002F258E">
            <w:pPr>
              <w:rPr>
                <w:b/>
                <w:bCs/>
                <w:sz w:val="28"/>
              </w:rPr>
            </w:pPr>
          </w:p>
          <w:p w14:paraId="0876E6E7" w14:textId="5484E5E9" w:rsidR="00686E35" w:rsidRDefault="00686E35" w:rsidP="002F258E">
            <w:pPr>
              <w:rPr>
                <w:b/>
                <w:bCs/>
                <w:sz w:val="28"/>
              </w:rPr>
            </w:pPr>
          </w:p>
          <w:p w14:paraId="09750C1E" w14:textId="6A5E80A9" w:rsidR="00686E35" w:rsidRDefault="00686E35" w:rsidP="002F258E">
            <w:pPr>
              <w:rPr>
                <w:b/>
                <w:bCs/>
                <w:sz w:val="28"/>
              </w:rPr>
            </w:pPr>
          </w:p>
          <w:p w14:paraId="467AC237" w14:textId="6E798441" w:rsidR="00686E35" w:rsidRDefault="00686E35" w:rsidP="002F258E">
            <w:pPr>
              <w:rPr>
                <w:b/>
                <w:bCs/>
                <w:sz w:val="28"/>
              </w:rPr>
            </w:pPr>
          </w:p>
          <w:p w14:paraId="46D3AE5E" w14:textId="41D5369F" w:rsidR="00686E35" w:rsidRDefault="00686E35" w:rsidP="002F258E">
            <w:pPr>
              <w:rPr>
                <w:b/>
                <w:bCs/>
                <w:sz w:val="28"/>
              </w:rPr>
            </w:pPr>
          </w:p>
          <w:p w14:paraId="2B9D4FE0" w14:textId="27DBF4CD" w:rsidR="00686E35" w:rsidRDefault="00686E35" w:rsidP="002F258E">
            <w:pPr>
              <w:rPr>
                <w:b/>
                <w:bCs/>
                <w:sz w:val="28"/>
              </w:rPr>
            </w:pPr>
            <w:r>
              <w:rPr>
                <w:b/>
                <w:bCs/>
                <w:sz w:val="28"/>
              </w:rPr>
              <w:t>APPROVE NONRESIDENT TUITION RATES</w:t>
            </w:r>
          </w:p>
          <w:p w14:paraId="3C4B1BF0" w14:textId="287B9A42" w:rsidR="00686E35" w:rsidRDefault="00686E35" w:rsidP="002F258E">
            <w:pPr>
              <w:rPr>
                <w:b/>
                <w:bCs/>
                <w:sz w:val="28"/>
              </w:rPr>
            </w:pPr>
          </w:p>
          <w:p w14:paraId="28D9A82D" w14:textId="411583CA" w:rsidR="00686E35" w:rsidRDefault="00686E35" w:rsidP="002F258E">
            <w:pPr>
              <w:rPr>
                <w:b/>
                <w:bCs/>
                <w:sz w:val="28"/>
              </w:rPr>
            </w:pPr>
          </w:p>
          <w:p w14:paraId="716DB41F" w14:textId="18A3FE01" w:rsidR="00686E35" w:rsidRDefault="00686E35" w:rsidP="002F258E">
            <w:pPr>
              <w:rPr>
                <w:b/>
                <w:bCs/>
                <w:sz w:val="28"/>
              </w:rPr>
            </w:pPr>
          </w:p>
          <w:p w14:paraId="66541FD6" w14:textId="5540CDA8" w:rsidR="00686E35" w:rsidRDefault="00686E35" w:rsidP="002F258E">
            <w:pPr>
              <w:rPr>
                <w:b/>
                <w:bCs/>
                <w:sz w:val="28"/>
              </w:rPr>
            </w:pPr>
            <w:r>
              <w:rPr>
                <w:b/>
                <w:bCs/>
                <w:sz w:val="28"/>
              </w:rPr>
              <w:t>ADOPT</w:t>
            </w:r>
            <w:r w:rsidR="000E0A01">
              <w:rPr>
                <w:b/>
                <w:bCs/>
                <w:sz w:val="28"/>
              </w:rPr>
              <w:t xml:space="preserve"> TRANSFER OF MONEY FROM GENERAL FUND TO EBALR FUND</w:t>
            </w:r>
          </w:p>
          <w:p w14:paraId="321E93CD" w14:textId="5A18FD48" w:rsidR="000E0A01" w:rsidRDefault="000E0A01" w:rsidP="002F258E">
            <w:pPr>
              <w:rPr>
                <w:b/>
                <w:bCs/>
                <w:sz w:val="28"/>
              </w:rPr>
            </w:pPr>
          </w:p>
          <w:p w14:paraId="0BB99CE2" w14:textId="6AC448E4" w:rsidR="000E0A01" w:rsidRDefault="000E0A01" w:rsidP="002F258E">
            <w:pPr>
              <w:rPr>
                <w:b/>
                <w:bCs/>
                <w:sz w:val="28"/>
              </w:rPr>
            </w:pPr>
          </w:p>
          <w:p w14:paraId="072D34EA" w14:textId="6C539FA4" w:rsidR="000E0A01" w:rsidRDefault="000E0A01" w:rsidP="002F258E">
            <w:pPr>
              <w:rPr>
                <w:b/>
                <w:bCs/>
                <w:sz w:val="28"/>
              </w:rPr>
            </w:pPr>
          </w:p>
          <w:p w14:paraId="5F203DFA" w14:textId="72F69322" w:rsidR="000E0A01" w:rsidRDefault="000E0A01" w:rsidP="002F258E">
            <w:pPr>
              <w:rPr>
                <w:b/>
                <w:bCs/>
                <w:sz w:val="28"/>
              </w:rPr>
            </w:pPr>
          </w:p>
          <w:p w14:paraId="78776E18" w14:textId="18C77A8B" w:rsidR="000E0A01" w:rsidRDefault="000E0A01" w:rsidP="002F258E">
            <w:pPr>
              <w:rPr>
                <w:b/>
                <w:bCs/>
                <w:sz w:val="28"/>
              </w:rPr>
            </w:pPr>
          </w:p>
          <w:p w14:paraId="37B4E8A9" w14:textId="324E5DC8" w:rsidR="000E0A01" w:rsidRDefault="000E0A01" w:rsidP="002F258E">
            <w:pPr>
              <w:rPr>
                <w:b/>
                <w:bCs/>
                <w:sz w:val="28"/>
              </w:rPr>
            </w:pPr>
          </w:p>
          <w:p w14:paraId="037098F4" w14:textId="11A86D35" w:rsidR="000E0A01" w:rsidRDefault="000E0A01" w:rsidP="002F258E">
            <w:pPr>
              <w:rPr>
                <w:b/>
                <w:bCs/>
                <w:sz w:val="28"/>
              </w:rPr>
            </w:pPr>
          </w:p>
          <w:p w14:paraId="0572564F" w14:textId="0E65D631" w:rsidR="000E0A01" w:rsidRDefault="000E0A01" w:rsidP="002F258E">
            <w:pPr>
              <w:rPr>
                <w:b/>
                <w:bCs/>
                <w:sz w:val="28"/>
              </w:rPr>
            </w:pPr>
          </w:p>
          <w:p w14:paraId="73D6BFD5" w14:textId="108A4AC3" w:rsidR="000E0A01" w:rsidRDefault="000E0A01" w:rsidP="002F258E">
            <w:pPr>
              <w:rPr>
                <w:b/>
                <w:bCs/>
                <w:sz w:val="28"/>
              </w:rPr>
            </w:pPr>
          </w:p>
          <w:p w14:paraId="2462E266" w14:textId="00942871" w:rsidR="000E0A01" w:rsidRDefault="000E0A01" w:rsidP="002F258E">
            <w:pPr>
              <w:rPr>
                <w:b/>
                <w:bCs/>
                <w:sz w:val="28"/>
              </w:rPr>
            </w:pPr>
          </w:p>
          <w:p w14:paraId="4EE0322B" w14:textId="09F18187" w:rsidR="000E0A01" w:rsidRDefault="000E0A01" w:rsidP="002F258E">
            <w:pPr>
              <w:rPr>
                <w:b/>
                <w:bCs/>
                <w:sz w:val="28"/>
              </w:rPr>
            </w:pPr>
          </w:p>
          <w:p w14:paraId="1102D82F" w14:textId="352C4922" w:rsidR="000E0A01" w:rsidRDefault="000E0A01" w:rsidP="002F258E">
            <w:pPr>
              <w:rPr>
                <w:b/>
                <w:bCs/>
                <w:sz w:val="28"/>
              </w:rPr>
            </w:pPr>
          </w:p>
          <w:p w14:paraId="7EFE70D1" w14:textId="0DCE2596" w:rsidR="000E0A01" w:rsidRDefault="000E0A01" w:rsidP="002F258E">
            <w:pPr>
              <w:rPr>
                <w:b/>
                <w:bCs/>
                <w:sz w:val="28"/>
              </w:rPr>
            </w:pPr>
          </w:p>
          <w:p w14:paraId="38849813" w14:textId="51CAEDAA" w:rsidR="000E0A01" w:rsidRDefault="000E0A01" w:rsidP="002F258E">
            <w:pPr>
              <w:rPr>
                <w:b/>
                <w:bCs/>
                <w:sz w:val="28"/>
              </w:rPr>
            </w:pPr>
          </w:p>
          <w:p w14:paraId="710C67A6" w14:textId="03F143CB" w:rsidR="000E0A01" w:rsidRDefault="000E0A01" w:rsidP="002F258E">
            <w:pPr>
              <w:rPr>
                <w:b/>
                <w:bCs/>
                <w:sz w:val="28"/>
              </w:rPr>
            </w:pPr>
          </w:p>
          <w:p w14:paraId="59C27938" w14:textId="14B13535" w:rsidR="000E0A01" w:rsidRDefault="000E0A01" w:rsidP="002F258E">
            <w:pPr>
              <w:rPr>
                <w:b/>
                <w:bCs/>
                <w:sz w:val="28"/>
              </w:rPr>
            </w:pPr>
          </w:p>
          <w:p w14:paraId="6D530040" w14:textId="243D9AD3" w:rsidR="000E0A01" w:rsidRDefault="000E0A01" w:rsidP="002F258E">
            <w:pPr>
              <w:rPr>
                <w:b/>
                <w:bCs/>
                <w:sz w:val="28"/>
              </w:rPr>
            </w:pPr>
          </w:p>
          <w:p w14:paraId="6A6968FE" w14:textId="68EDB808" w:rsidR="000E0A01" w:rsidRDefault="000E0A01" w:rsidP="002F258E">
            <w:pPr>
              <w:rPr>
                <w:b/>
                <w:bCs/>
                <w:sz w:val="28"/>
              </w:rPr>
            </w:pPr>
          </w:p>
          <w:p w14:paraId="02B9E9FF" w14:textId="31527C02" w:rsidR="000E0A01" w:rsidRDefault="000E0A01" w:rsidP="002F258E">
            <w:pPr>
              <w:rPr>
                <w:b/>
                <w:bCs/>
                <w:sz w:val="28"/>
              </w:rPr>
            </w:pPr>
          </w:p>
          <w:p w14:paraId="446C1E30" w14:textId="02CEF088" w:rsidR="000E0A01" w:rsidRDefault="000E0A01" w:rsidP="002F258E">
            <w:pPr>
              <w:rPr>
                <w:b/>
                <w:bCs/>
                <w:sz w:val="28"/>
              </w:rPr>
            </w:pPr>
          </w:p>
          <w:p w14:paraId="57EE43C2" w14:textId="6AAA45B7" w:rsidR="000E0A01" w:rsidRDefault="000E0A01" w:rsidP="002F258E">
            <w:pPr>
              <w:rPr>
                <w:b/>
                <w:bCs/>
                <w:sz w:val="28"/>
              </w:rPr>
            </w:pPr>
          </w:p>
          <w:p w14:paraId="21415EF7" w14:textId="3B0EAFBB" w:rsidR="000E0A01" w:rsidRDefault="000E0A01" w:rsidP="002F258E">
            <w:pPr>
              <w:rPr>
                <w:b/>
                <w:bCs/>
                <w:sz w:val="28"/>
              </w:rPr>
            </w:pPr>
          </w:p>
          <w:p w14:paraId="3D7875FF" w14:textId="5153990B" w:rsidR="00D901B2" w:rsidRDefault="00D901B2" w:rsidP="002F258E">
            <w:pPr>
              <w:rPr>
                <w:b/>
                <w:bCs/>
                <w:sz w:val="28"/>
              </w:rPr>
            </w:pPr>
          </w:p>
          <w:p w14:paraId="0F2319EF" w14:textId="50A69E9F" w:rsidR="00D901B2" w:rsidRDefault="00D901B2" w:rsidP="002F258E">
            <w:pPr>
              <w:rPr>
                <w:b/>
                <w:bCs/>
                <w:sz w:val="28"/>
              </w:rPr>
            </w:pPr>
          </w:p>
          <w:p w14:paraId="23200777" w14:textId="1ECB2192" w:rsidR="00D901B2" w:rsidRDefault="00D901B2" w:rsidP="002F258E">
            <w:pPr>
              <w:rPr>
                <w:b/>
                <w:bCs/>
                <w:sz w:val="28"/>
              </w:rPr>
            </w:pPr>
          </w:p>
          <w:p w14:paraId="71D3A07F" w14:textId="5EC12CC2" w:rsidR="00D901B2" w:rsidRDefault="00D901B2" w:rsidP="002F258E">
            <w:pPr>
              <w:rPr>
                <w:b/>
                <w:bCs/>
                <w:sz w:val="28"/>
              </w:rPr>
            </w:pPr>
          </w:p>
          <w:p w14:paraId="33DEFBCC" w14:textId="067B5F45" w:rsidR="00D901B2" w:rsidRDefault="00D901B2" w:rsidP="002F258E">
            <w:pPr>
              <w:rPr>
                <w:b/>
                <w:bCs/>
                <w:sz w:val="28"/>
              </w:rPr>
            </w:pPr>
            <w:r>
              <w:rPr>
                <w:b/>
                <w:bCs/>
                <w:sz w:val="28"/>
              </w:rPr>
              <w:t>ADOPT RESOLUTION TO ACCEPT CORRECTIVE ACTION PLAN</w:t>
            </w:r>
          </w:p>
          <w:p w14:paraId="46027CAF" w14:textId="68761C44" w:rsidR="00D901B2" w:rsidRDefault="00D901B2" w:rsidP="002F258E">
            <w:pPr>
              <w:rPr>
                <w:b/>
                <w:bCs/>
                <w:sz w:val="28"/>
              </w:rPr>
            </w:pPr>
          </w:p>
          <w:p w14:paraId="16273C9D" w14:textId="7A4D19B0" w:rsidR="00D901B2" w:rsidRDefault="00D901B2" w:rsidP="002F258E">
            <w:pPr>
              <w:rPr>
                <w:b/>
                <w:bCs/>
                <w:sz w:val="28"/>
              </w:rPr>
            </w:pPr>
          </w:p>
          <w:p w14:paraId="7ADF8027" w14:textId="6B4444E3" w:rsidR="00D901B2" w:rsidRDefault="00D901B2" w:rsidP="002F258E">
            <w:pPr>
              <w:rPr>
                <w:b/>
                <w:bCs/>
                <w:sz w:val="28"/>
              </w:rPr>
            </w:pPr>
          </w:p>
          <w:p w14:paraId="3513A7E2" w14:textId="4E1C66D6" w:rsidR="00D901B2" w:rsidRDefault="00D901B2" w:rsidP="002F258E">
            <w:pPr>
              <w:rPr>
                <w:b/>
                <w:bCs/>
                <w:sz w:val="28"/>
              </w:rPr>
            </w:pPr>
          </w:p>
          <w:p w14:paraId="32A20280" w14:textId="0C46AB6A" w:rsidR="00D901B2" w:rsidRDefault="00D901B2" w:rsidP="002F258E">
            <w:pPr>
              <w:rPr>
                <w:b/>
                <w:bCs/>
                <w:sz w:val="28"/>
              </w:rPr>
            </w:pPr>
          </w:p>
          <w:p w14:paraId="0E2ABCDB" w14:textId="710B5B59" w:rsidR="00D901B2" w:rsidRDefault="00167CC2" w:rsidP="002F258E">
            <w:pPr>
              <w:rPr>
                <w:b/>
                <w:bCs/>
                <w:sz w:val="28"/>
              </w:rPr>
            </w:pPr>
            <w:r>
              <w:rPr>
                <w:b/>
                <w:bCs/>
                <w:sz w:val="28"/>
              </w:rPr>
              <w:t>TABLED RESOLUTION</w:t>
            </w:r>
          </w:p>
          <w:p w14:paraId="5BBC5ABF" w14:textId="63F228AD" w:rsidR="00167CC2" w:rsidRDefault="00167CC2" w:rsidP="002F258E">
            <w:pPr>
              <w:rPr>
                <w:b/>
                <w:bCs/>
                <w:sz w:val="28"/>
              </w:rPr>
            </w:pPr>
          </w:p>
          <w:p w14:paraId="5C0F6623" w14:textId="55CE3F21" w:rsidR="00167CC2" w:rsidRDefault="00167CC2" w:rsidP="002F258E">
            <w:pPr>
              <w:rPr>
                <w:b/>
                <w:bCs/>
                <w:sz w:val="28"/>
              </w:rPr>
            </w:pPr>
          </w:p>
          <w:p w14:paraId="6458BCD6" w14:textId="2590DA92" w:rsidR="00167CC2" w:rsidRDefault="00167CC2" w:rsidP="002F258E">
            <w:pPr>
              <w:rPr>
                <w:b/>
                <w:bCs/>
                <w:sz w:val="28"/>
              </w:rPr>
            </w:pPr>
            <w:r>
              <w:rPr>
                <w:b/>
                <w:bCs/>
                <w:sz w:val="28"/>
              </w:rPr>
              <w:t>ADOPT RESOLUTION APPOINTING ELIZABETH LIBERTI, SECRETARY TO THE SUPT/DISTRICT CLERK</w:t>
            </w:r>
          </w:p>
          <w:p w14:paraId="411DD799" w14:textId="30E4EA24" w:rsidR="00167CC2" w:rsidRDefault="00167CC2" w:rsidP="002F258E">
            <w:pPr>
              <w:rPr>
                <w:b/>
                <w:bCs/>
                <w:sz w:val="28"/>
              </w:rPr>
            </w:pPr>
          </w:p>
          <w:p w14:paraId="58F72D96" w14:textId="1D9CAA69" w:rsidR="00167CC2" w:rsidRDefault="00167CC2" w:rsidP="002F258E">
            <w:pPr>
              <w:rPr>
                <w:b/>
                <w:bCs/>
                <w:sz w:val="28"/>
              </w:rPr>
            </w:pPr>
          </w:p>
          <w:p w14:paraId="1E424C99" w14:textId="708143E0" w:rsidR="00167CC2" w:rsidRDefault="00167CC2" w:rsidP="002F258E">
            <w:pPr>
              <w:rPr>
                <w:b/>
                <w:bCs/>
                <w:sz w:val="28"/>
              </w:rPr>
            </w:pPr>
          </w:p>
          <w:p w14:paraId="2A15CE5B" w14:textId="219A34C7" w:rsidR="00167CC2" w:rsidRDefault="00167CC2" w:rsidP="002F258E">
            <w:pPr>
              <w:rPr>
                <w:b/>
                <w:bCs/>
                <w:sz w:val="28"/>
              </w:rPr>
            </w:pPr>
          </w:p>
          <w:p w14:paraId="33E78737" w14:textId="543B296A" w:rsidR="00167CC2" w:rsidRDefault="00167CC2" w:rsidP="002F258E">
            <w:pPr>
              <w:rPr>
                <w:b/>
                <w:bCs/>
                <w:sz w:val="28"/>
              </w:rPr>
            </w:pPr>
          </w:p>
          <w:p w14:paraId="43FD0B4A" w14:textId="5A827BDC" w:rsidR="00167CC2" w:rsidRDefault="00D1766B" w:rsidP="002F258E">
            <w:pPr>
              <w:rPr>
                <w:b/>
                <w:bCs/>
                <w:sz w:val="28"/>
              </w:rPr>
            </w:pPr>
            <w:r>
              <w:rPr>
                <w:b/>
                <w:bCs/>
                <w:sz w:val="28"/>
              </w:rPr>
              <w:t>ADOPT RESOLUTION TO SIGN CONSULTANT AGREEMENT WITH LINDA ANDERSON</w:t>
            </w:r>
          </w:p>
          <w:p w14:paraId="5AD692AB" w14:textId="74C58B9A" w:rsidR="00D1766B" w:rsidRDefault="00D1766B" w:rsidP="002F258E">
            <w:pPr>
              <w:rPr>
                <w:b/>
                <w:bCs/>
                <w:sz w:val="28"/>
              </w:rPr>
            </w:pPr>
          </w:p>
          <w:p w14:paraId="598978D9" w14:textId="09EDF7E0" w:rsidR="00D1766B" w:rsidRDefault="00D1766B" w:rsidP="002F258E">
            <w:pPr>
              <w:rPr>
                <w:b/>
                <w:bCs/>
                <w:sz w:val="28"/>
              </w:rPr>
            </w:pPr>
          </w:p>
          <w:p w14:paraId="094AF417" w14:textId="1B82D42D" w:rsidR="00D1766B" w:rsidRDefault="00D1766B" w:rsidP="002F258E">
            <w:pPr>
              <w:rPr>
                <w:b/>
                <w:bCs/>
                <w:sz w:val="28"/>
              </w:rPr>
            </w:pPr>
          </w:p>
          <w:p w14:paraId="05127035" w14:textId="2F675B06" w:rsidR="00D1766B" w:rsidRDefault="00D1766B" w:rsidP="002F258E">
            <w:pPr>
              <w:rPr>
                <w:b/>
                <w:bCs/>
                <w:sz w:val="28"/>
              </w:rPr>
            </w:pPr>
          </w:p>
          <w:p w14:paraId="2B1BD0BE" w14:textId="6523E183" w:rsidR="00D1766B" w:rsidRDefault="00D1766B" w:rsidP="002F258E">
            <w:pPr>
              <w:rPr>
                <w:b/>
                <w:bCs/>
                <w:sz w:val="28"/>
              </w:rPr>
            </w:pPr>
          </w:p>
          <w:p w14:paraId="2C8F4C49" w14:textId="106E635D" w:rsidR="00D1766B" w:rsidRDefault="00D1766B" w:rsidP="002F258E">
            <w:pPr>
              <w:rPr>
                <w:b/>
                <w:bCs/>
                <w:sz w:val="28"/>
              </w:rPr>
            </w:pPr>
          </w:p>
          <w:p w14:paraId="75E6AE44" w14:textId="2DB84B7C" w:rsidR="00D1766B" w:rsidRDefault="00D1766B" w:rsidP="002F258E">
            <w:pPr>
              <w:rPr>
                <w:b/>
                <w:bCs/>
                <w:sz w:val="28"/>
              </w:rPr>
            </w:pPr>
          </w:p>
          <w:p w14:paraId="1234935D" w14:textId="4AE6F01D" w:rsidR="00D1766B" w:rsidRDefault="00D1766B" w:rsidP="002F258E">
            <w:pPr>
              <w:rPr>
                <w:b/>
                <w:bCs/>
                <w:sz w:val="28"/>
              </w:rPr>
            </w:pPr>
            <w:r>
              <w:rPr>
                <w:b/>
                <w:bCs/>
                <w:sz w:val="28"/>
              </w:rPr>
              <w:t xml:space="preserve">ADOPT RESOLUTION </w:t>
            </w:r>
            <w:r w:rsidR="006A7F97">
              <w:rPr>
                <w:b/>
                <w:bCs/>
                <w:sz w:val="28"/>
              </w:rPr>
              <w:t>APPOINTING MOLLY BYRON LONG-TERM SUB</w:t>
            </w:r>
          </w:p>
          <w:p w14:paraId="1896660C" w14:textId="5CD5A835" w:rsidR="006A7F97" w:rsidRDefault="006A7F97" w:rsidP="002F258E">
            <w:pPr>
              <w:rPr>
                <w:b/>
                <w:bCs/>
                <w:sz w:val="28"/>
              </w:rPr>
            </w:pPr>
          </w:p>
          <w:p w14:paraId="0BA2EEE5" w14:textId="04B3816A" w:rsidR="006A7F97" w:rsidRDefault="006A7F97" w:rsidP="002F258E">
            <w:pPr>
              <w:rPr>
                <w:b/>
                <w:bCs/>
                <w:sz w:val="28"/>
              </w:rPr>
            </w:pPr>
          </w:p>
          <w:p w14:paraId="75787827" w14:textId="29A6564C" w:rsidR="006A7F97" w:rsidRDefault="006A7F97" w:rsidP="002F258E">
            <w:pPr>
              <w:rPr>
                <w:b/>
                <w:bCs/>
                <w:sz w:val="28"/>
              </w:rPr>
            </w:pPr>
          </w:p>
          <w:p w14:paraId="6D496B43" w14:textId="34A4D862" w:rsidR="006A7F97" w:rsidRDefault="006A7F97" w:rsidP="002F258E">
            <w:pPr>
              <w:rPr>
                <w:b/>
                <w:bCs/>
                <w:sz w:val="28"/>
              </w:rPr>
            </w:pPr>
          </w:p>
          <w:p w14:paraId="330E08EF" w14:textId="3C7990CA" w:rsidR="006A7F97" w:rsidRDefault="006A7F97" w:rsidP="002F258E">
            <w:pPr>
              <w:rPr>
                <w:b/>
                <w:bCs/>
                <w:sz w:val="28"/>
              </w:rPr>
            </w:pPr>
          </w:p>
          <w:p w14:paraId="1EB478AA" w14:textId="0C85DF16" w:rsidR="006A7F97" w:rsidRDefault="006A7F97" w:rsidP="002F258E">
            <w:pPr>
              <w:rPr>
                <w:b/>
                <w:bCs/>
                <w:sz w:val="28"/>
              </w:rPr>
            </w:pPr>
          </w:p>
          <w:p w14:paraId="06CC13DB" w14:textId="09B9483B" w:rsidR="006A7F97" w:rsidRDefault="006A7F97" w:rsidP="002F258E">
            <w:pPr>
              <w:rPr>
                <w:b/>
                <w:bCs/>
                <w:sz w:val="28"/>
              </w:rPr>
            </w:pPr>
            <w:r>
              <w:rPr>
                <w:b/>
                <w:bCs/>
                <w:sz w:val="28"/>
              </w:rPr>
              <w:t>APPROVAL OF SPRING DRAMA PROPOSAL</w:t>
            </w:r>
          </w:p>
          <w:p w14:paraId="2414A8F2" w14:textId="47A21784" w:rsidR="006A7F97" w:rsidRDefault="006A7F97" w:rsidP="002F258E">
            <w:pPr>
              <w:rPr>
                <w:b/>
                <w:bCs/>
                <w:sz w:val="28"/>
              </w:rPr>
            </w:pPr>
          </w:p>
          <w:p w14:paraId="306D075C" w14:textId="61C0172E" w:rsidR="006A7F97" w:rsidRDefault="006A7F97" w:rsidP="002F258E">
            <w:pPr>
              <w:rPr>
                <w:b/>
                <w:bCs/>
                <w:sz w:val="28"/>
              </w:rPr>
            </w:pPr>
          </w:p>
          <w:p w14:paraId="214639D9" w14:textId="6E2C5525" w:rsidR="006A7F97" w:rsidRDefault="006A7F97" w:rsidP="002F258E">
            <w:pPr>
              <w:rPr>
                <w:b/>
                <w:bCs/>
                <w:sz w:val="28"/>
              </w:rPr>
            </w:pPr>
            <w:r>
              <w:rPr>
                <w:b/>
                <w:bCs/>
                <w:sz w:val="28"/>
              </w:rPr>
              <w:t>APPROVAL OF FALL 2 AND SPRING SPORTS</w:t>
            </w:r>
          </w:p>
          <w:p w14:paraId="35CB5D36" w14:textId="55C3A254" w:rsidR="006A7F97" w:rsidRDefault="006A7F97" w:rsidP="002F258E">
            <w:pPr>
              <w:rPr>
                <w:b/>
                <w:bCs/>
                <w:sz w:val="28"/>
              </w:rPr>
            </w:pPr>
          </w:p>
          <w:p w14:paraId="4D3755D1" w14:textId="5EE422F1" w:rsidR="006A7F97" w:rsidRDefault="006A7F97" w:rsidP="002F258E">
            <w:pPr>
              <w:rPr>
                <w:b/>
                <w:bCs/>
                <w:sz w:val="28"/>
              </w:rPr>
            </w:pPr>
          </w:p>
          <w:p w14:paraId="711D6698" w14:textId="0FF5B667" w:rsidR="006A7F97" w:rsidRDefault="006A7F97" w:rsidP="002F258E">
            <w:pPr>
              <w:rPr>
                <w:b/>
                <w:bCs/>
                <w:sz w:val="28"/>
              </w:rPr>
            </w:pPr>
          </w:p>
          <w:p w14:paraId="60635785" w14:textId="62160185" w:rsidR="006A7F97" w:rsidRDefault="006A7F97" w:rsidP="002F258E">
            <w:pPr>
              <w:rPr>
                <w:b/>
                <w:bCs/>
                <w:sz w:val="28"/>
              </w:rPr>
            </w:pPr>
            <w:r>
              <w:rPr>
                <w:b/>
                <w:bCs/>
                <w:sz w:val="28"/>
              </w:rPr>
              <w:t>ADOPT RESOLUTION TO CHANGE POLLING PLACE FOR BUDGET VOTE</w:t>
            </w:r>
          </w:p>
          <w:p w14:paraId="0145462A" w14:textId="59A17832" w:rsidR="006A7F97" w:rsidRDefault="006A7F97" w:rsidP="002F258E">
            <w:pPr>
              <w:rPr>
                <w:b/>
                <w:bCs/>
                <w:sz w:val="28"/>
              </w:rPr>
            </w:pPr>
          </w:p>
          <w:p w14:paraId="228D062F" w14:textId="17330D39" w:rsidR="006A7F97" w:rsidRDefault="006A7F97" w:rsidP="002F258E">
            <w:pPr>
              <w:rPr>
                <w:b/>
                <w:bCs/>
                <w:sz w:val="28"/>
              </w:rPr>
            </w:pPr>
          </w:p>
          <w:p w14:paraId="1C8EF683" w14:textId="3393B8E9" w:rsidR="006A7F97" w:rsidRDefault="006A7F97" w:rsidP="002F258E">
            <w:pPr>
              <w:rPr>
                <w:b/>
                <w:bCs/>
                <w:sz w:val="28"/>
              </w:rPr>
            </w:pPr>
          </w:p>
          <w:p w14:paraId="45299AC3" w14:textId="6822F5B1" w:rsidR="006A7F97" w:rsidRDefault="006A7F97" w:rsidP="002F258E">
            <w:pPr>
              <w:rPr>
                <w:b/>
                <w:bCs/>
                <w:sz w:val="28"/>
              </w:rPr>
            </w:pPr>
          </w:p>
          <w:p w14:paraId="203872C0" w14:textId="3096F55C" w:rsidR="006A7F97" w:rsidRDefault="006A7F97" w:rsidP="002F258E">
            <w:pPr>
              <w:rPr>
                <w:b/>
                <w:bCs/>
                <w:sz w:val="28"/>
              </w:rPr>
            </w:pPr>
          </w:p>
          <w:p w14:paraId="2A4F9A72" w14:textId="4AE4E0F4" w:rsidR="006A7F97" w:rsidRDefault="006A7F97" w:rsidP="002F258E">
            <w:pPr>
              <w:rPr>
                <w:b/>
                <w:bCs/>
                <w:sz w:val="28"/>
              </w:rPr>
            </w:pPr>
          </w:p>
          <w:p w14:paraId="4996CCCD" w14:textId="11736B9F" w:rsidR="006A7F97" w:rsidRDefault="006A7F97" w:rsidP="002F258E">
            <w:pPr>
              <w:rPr>
                <w:b/>
                <w:bCs/>
                <w:sz w:val="28"/>
              </w:rPr>
            </w:pPr>
            <w:r>
              <w:rPr>
                <w:b/>
                <w:bCs/>
                <w:sz w:val="28"/>
              </w:rPr>
              <w:t xml:space="preserve">SUPERINTENDENT </w:t>
            </w:r>
            <w:r w:rsidR="007D7C78">
              <w:rPr>
                <w:b/>
                <w:bCs/>
                <w:sz w:val="28"/>
              </w:rPr>
              <w:t>DISCUSSION</w:t>
            </w:r>
          </w:p>
          <w:p w14:paraId="13F45F0C" w14:textId="20EF1040" w:rsidR="007D7C78" w:rsidRDefault="007D7C78" w:rsidP="002F258E">
            <w:pPr>
              <w:rPr>
                <w:b/>
                <w:bCs/>
                <w:sz w:val="28"/>
              </w:rPr>
            </w:pPr>
          </w:p>
          <w:p w14:paraId="0E4F2645" w14:textId="0D7BCF54" w:rsidR="007D7C78" w:rsidRDefault="007D7C78" w:rsidP="002F258E">
            <w:pPr>
              <w:rPr>
                <w:b/>
                <w:bCs/>
                <w:sz w:val="28"/>
              </w:rPr>
            </w:pPr>
          </w:p>
          <w:p w14:paraId="61CD8E13" w14:textId="25D05076" w:rsidR="007D7C78" w:rsidRDefault="007D7C78" w:rsidP="002F258E">
            <w:pPr>
              <w:rPr>
                <w:b/>
                <w:bCs/>
                <w:sz w:val="28"/>
              </w:rPr>
            </w:pPr>
          </w:p>
          <w:p w14:paraId="43AB8560" w14:textId="26288ACB" w:rsidR="007D7C78" w:rsidRDefault="007D7C78" w:rsidP="002F258E">
            <w:pPr>
              <w:rPr>
                <w:b/>
                <w:bCs/>
                <w:sz w:val="28"/>
              </w:rPr>
            </w:pPr>
          </w:p>
          <w:p w14:paraId="7C615C31" w14:textId="3E1ACAD2" w:rsidR="007D7C78" w:rsidRDefault="007D7C78" w:rsidP="002F258E">
            <w:pPr>
              <w:rPr>
                <w:b/>
                <w:bCs/>
                <w:sz w:val="28"/>
              </w:rPr>
            </w:pPr>
          </w:p>
          <w:p w14:paraId="24E3C06B" w14:textId="50599273" w:rsidR="007D7C78" w:rsidRDefault="007D7C78" w:rsidP="002F258E">
            <w:pPr>
              <w:rPr>
                <w:b/>
                <w:bCs/>
                <w:sz w:val="28"/>
              </w:rPr>
            </w:pPr>
          </w:p>
          <w:p w14:paraId="17542DDB" w14:textId="136FE980" w:rsidR="007D7C78" w:rsidRDefault="007D7C78" w:rsidP="002F258E">
            <w:pPr>
              <w:rPr>
                <w:b/>
                <w:bCs/>
                <w:sz w:val="28"/>
              </w:rPr>
            </w:pPr>
          </w:p>
          <w:p w14:paraId="475D9D28" w14:textId="6D62D036" w:rsidR="007D7C78" w:rsidRDefault="007D7C78" w:rsidP="002F258E">
            <w:pPr>
              <w:rPr>
                <w:b/>
                <w:bCs/>
                <w:sz w:val="28"/>
              </w:rPr>
            </w:pPr>
          </w:p>
          <w:p w14:paraId="02DA88CE" w14:textId="14BEEA94" w:rsidR="007D7C78" w:rsidRDefault="007D7C78" w:rsidP="002F258E">
            <w:pPr>
              <w:rPr>
                <w:b/>
                <w:bCs/>
                <w:sz w:val="28"/>
              </w:rPr>
            </w:pPr>
          </w:p>
          <w:p w14:paraId="7B39FBE4" w14:textId="7A815FA6" w:rsidR="007D7C78" w:rsidRDefault="007D7C78" w:rsidP="002F258E">
            <w:pPr>
              <w:rPr>
                <w:b/>
                <w:bCs/>
                <w:sz w:val="28"/>
              </w:rPr>
            </w:pPr>
          </w:p>
          <w:p w14:paraId="503F4D07" w14:textId="277AEAC6" w:rsidR="007D7C78" w:rsidRDefault="007D7C78" w:rsidP="002F258E">
            <w:pPr>
              <w:rPr>
                <w:b/>
                <w:bCs/>
                <w:sz w:val="28"/>
              </w:rPr>
            </w:pPr>
          </w:p>
          <w:p w14:paraId="318D709E" w14:textId="1A262A34" w:rsidR="007D7C78" w:rsidRDefault="007D7C78" w:rsidP="002F258E">
            <w:pPr>
              <w:rPr>
                <w:b/>
                <w:bCs/>
                <w:sz w:val="28"/>
              </w:rPr>
            </w:pPr>
          </w:p>
          <w:p w14:paraId="452DC756" w14:textId="0844FBCC" w:rsidR="007D7C78" w:rsidRDefault="007D7C78" w:rsidP="002F258E">
            <w:pPr>
              <w:rPr>
                <w:b/>
                <w:bCs/>
                <w:sz w:val="28"/>
              </w:rPr>
            </w:pPr>
          </w:p>
          <w:p w14:paraId="597C7482" w14:textId="168E904C" w:rsidR="007D7C78" w:rsidRDefault="007D7C78" w:rsidP="002F258E">
            <w:pPr>
              <w:rPr>
                <w:b/>
                <w:bCs/>
                <w:sz w:val="28"/>
              </w:rPr>
            </w:pPr>
          </w:p>
          <w:p w14:paraId="76426AC1" w14:textId="4033532E" w:rsidR="007D7C78" w:rsidRDefault="007D7C78" w:rsidP="002F258E">
            <w:pPr>
              <w:rPr>
                <w:b/>
                <w:bCs/>
                <w:sz w:val="28"/>
              </w:rPr>
            </w:pPr>
            <w:r>
              <w:rPr>
                <w:b/>
                <w:bCs/>
                <w:sz w:val="28"/>
              </w:rPr>
              <w:t>ADJOURN INTO EXECUTIVE SESSION</w:t>
            </w:r>
          </w:p>
          <w:p w14:paraId="0C0AECF9" w14:textId="1A31B718" w:rsidR="007D7C78" w:rsidRDefault="007D7C78" w:rsidP="002F258E">
            <w:pPr>
              <w:rPr>
                <w:b/>
                <w:bCs/>
                <w:sz w:val="28"/>
              </w:rPr>
            </w:pPr>
          </w:p>
          <w:p w14:paraId="0049D4C3" w14:textId="2B73E36E" w:rsidR="007D7C78" w:rsidRDefault="007D7C78" w:rsidP="002F258E">
            <w:pPr>
              <w:rPr>
                <w:b/>
                <w:bCs/>
                <w:sz w:val="28"/>
              </w:rPr>
            </w:pPr>
          </w:p>
          <w:p w14:paraId="17E8BB59" w14:textId="21C098D9" w:rsidR="007D7C78" w:rsidRDefault="007D7C78" w:rsidP="002F258E">
            <w:pPr>
              <w:rPr>
                <w:b/>
                <w:bCs/>
                <w:sz w:val="28"/>
              </w:rPr>
            </w:pPr>
            <w:r>
              <w:rPr>
                <w:b/>
                <w:bCs/>
                <w:sz w:val="28"/>
              </w:rPr>
              <w:t>ADJOURN EXECUTIVE SESSION</w:t>
            </w:r>
          </w:p>
          <w:p w14:paraId="74B47E64" w14:textId="4B61C00F" w:rsidR="007D7C78" w:rsidRDefault="007D7C78" w:rsidP="002F258E">
            <w:pPr>
              <w:rPr>
                <w:b/>
                <w:bCs/>
                <w:sz w:val="28"/>
              </w:rPr>
            </w:pPr>
          </w:p>
          <w:p w14:paraId="0011D180" w14:textId="00449059" w:rsidR="007D7C78" w:rsidRDefault="007D7C78" w:rsidP="002F258E">
            <w:pPr>
              <w:rPr>
                <w:b/>
                <w:bCs/>
                <w:sz w:val="28"/>
              </w:rPr>
            </w:pPr>
          </w:p>
          <w:p w14:paraId="616260D9" w14:textId="4ED883E8" w:rsidR="007D7C78" w:rsidRDefault="007D7C78" w:rsidP="002F258E">
            <w:pPr>
              <w:rPr>
                <w:b/>
                <w:bCs/>
                <w:sz w:val="28"/>
              </w:rPr>
            </w:pPr>
            <w:r>
              <w:rPr>
                <w:b/>
                <w:bCs/>
                <w:sz w:val="28"/>
              </w:rPr>
              <w:t>RE-ENTER REGULAR MEETING</w:t>
            </w:r>
          </w:p>
          <w:p w14:paraId="634945E7" w14:textId="0D0B9AF8" w:rsidR="007D7C78" w:rsidRDefault="007D7C78" w:rsidP="002F258E">
            <w:pPr>
              <w:rPr>
                <w:b/>
                <w:bCs/>
                <w:sz w:val="28"/>
              </w:rPr>
            </w:pPr>
          </w:p>
          <w:p w14:paraId="1144CCBA" w14:textId="44DF35F8" w:rsidR="007D7C78" w:rsidRDefault="008F64B6" w:rsidP="002F258E">
            <w:pPr>
              <w:rPr>
                <w:b/>
                <w:bCs/>
                <w:sz w:val="28"/>
              </w:rPr>
            </w:pPr>
            <w:r>
              <w:rPr>
                <w:b/>
                <w:bCs/>
                <w:sz w:val="28"/>
              </w:rPr>
              <w:t>ADOPT RESOLUTION AUTHORIZING SUPT. TO SIGN PURCHASE ORDERS</w:t>
            </w:r>
          </w:p>
          <w:p w14:paraId="422631C0" w14:textId="4E4F779A" w:rsidR="008F64B6" w:rsidRDefault="008F64B6" w:rsidP="002F258E">
            <w:pPr>
              <w:rPr>
                <w:b/>
                <w:bCs/>
                <w:sz w:val="28"/>
              </w:rPr>
            </w:pPr>
          </w:p>
          <w:p w14:paraId="59AC3B84" w14:textId="3F74185C" w:rsidR="008F64B6" w:rsidRDefault="008F64B6" w:rsidP="002F258E">
            <w:pPr>
              <w:rPr>
                <w:b/>
                <w:bCs/>
                <w:sz w:val="28"/>
              </w:rPr>
            </w:pPr>
          </w:p>
          <w:p w14:paraId="63D7605B" w14:textId="58986237" w:rsidR="008F64B6" w:rsidRDefault="008F64B6" w:rsidP="002F258E">
            <w:pPr>
              <w:rPr>
                <w:b/>
                <w:bCs/>
                <w:sz w:val="28"/>
              </w:rPr>
            </w:pPr>
          </w:p>
          <w:p w14:paraId="68FCCC0B" w14:textId="452CA9B2" w:rsidR="008F64B6" w:rsidRDefault="008F64B6" w:rsidP="002F258E">
            <w:pPr>
              <w:rPr>
                <w:b/>
                <w:bCs/>
                <w:sz w:val="28"/>
              </w:rPr>
            </w:pPr>
          </w:p>
          <w:p w14:paraId="5D76FA7D" w14:textId="38746BAC" w:rsidR="008F64B6" w:rsidRDefault="008F64B6" w:rsidP="002F258E">
            <w:pPr>
              <w:rPr>
                <w:b/>
                <w:bCs/>
                <w:sz w:val="28"/>
              </w:rPr>
            </w:pPr>
          </w:p>
          <w:p w14:paraId="65536C4A" w14:textId="14EA04C3" w:rsidR="008F64B6" w:rsidRDefault="008F64B6" w:rsidP="002F258E">
            <w:pPr>
              <w:rPr>
                <w:b/>
                <w:bCs/>
                <w:sz w:val="28"/>
              </w:rPr>
            </w:pPr>
            <w:r>
              <w:rPr>
                <w:b/>
                <w:bCs/>
                <w:sz w:val="28"/>
              </w:rPr>
              <w:t>ADJOURNMENT</w:t>
            </w:r>
          </w:p>
          <w:p w14:paraId="2ECD26B7" w14:textId="0F531633" w:rsidR="000E0A01" w:rsidRDefault="000E0A01" w:rsidP="002F258E">
            <w:pPr>
              <w:rPr>
                <w:b/>
                <w:bCs/>
                <w:sz w:val="28"/>
              </w:rPr>
            </w:pPr>
          </w:p>
          <w:p w14:paraId="0187533C" w14:textId="77777777" w:rsidR="000E0A01" w:rsidRDefault="000E0A01"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DB552C">
      <w:pgSz w:w="12240" w:h="15840"/>
      <w:pgMar w:top="1440"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22702" w14:textId="77777777" w:rsidR="009407B3" w:rsidRDefault="009407B3" w:rsidP="00AC5F54">
      <w:r>
        <w:separator/>
      </w:r>
    </w:p>
  </w:endnote>
  <w:endnote w:type="continuationSeparator" w:id="0">
    <w:p w14:paraId="4EC6E279" w14:textId="77777777" w:rsidR="009407B3" w:rsidRDefault="009407B3"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10989" w14:textId="77777777" w:rsidR="009407B3" w:rsidRDefault="009407B3" w:rsidP="00AC5F54">
      <w:r>
        <w:separator/>
      </w:r>
    </w:p>
  </w:footnote>
  <w:footnote w:type="continuationSeparator" w:id="0">
    <w:p w14:paraId="45061FC9" w14:textId="77777777" w:rsidR="009407B3" w:rsidRDefault="009407B3"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2"/>
  </w:num>
  <w:num w:numId="30">
    <w:abstractNumId w:val="17"/>
  </w:num>
  <w:num w:numId="31">
    <w:abstractNumId w:val="28"/>
  </w:num>
  <w:num w:numId="32">
    <w:abstractNumId w:val="0"/>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17823"/>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638"/>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97A73"/>
    <w:rsid w:val="000A0ABE"/>
    <w:rsid w:val="000A1266"/>
    <w:rsid w:val="000A2E9F"/>
    <w:rsid w:val="000A4171"/>
    <w:rsid w:val="000A51BC"/>
    <w:rsid w:val="000A791A"/>
    <w:rsid w:val="000B42DD"/>
    <w:rsid w:val="000B4AE8"/>
    <w:rsid w:val="000B5593"/>
    <w:rsid w:val="000B60E0"/>
    <w:rsid w:val="000B74A6"/>
    <w:rsid w:val="000B7D8E"/>
    <w:rsid w:val="000C1ACC"/>
    <w:rsid w:val="000C4477"/>
    <w:rsid w:val="000C4A1E"/>
    <w:rsid w:val="000C6DC1"/>
    <w:rsid w:val="000C77D6"/>
    <w:rsid w:val="000D265A"/>
    <w:rsid w:val="000D2B1D"/>
    <w:rsid w:val="000D2D78"/>
    <w:rsid w:val="000D39CC"/>
    <w:rsid w:val="000D48EF"/>
    <w:rsid w:val="000D498D"/>
    <w:rsid w:val="000D7E9E"/>
    <w:rsid w:val="000E0A01"/>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02BE"/>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67CC2"/>
    <w:rsid w:val="001700F3"/>
    <w:rsid w:val="001712A5"/>
    <w:rsid w:val="001720BC"/>
    <w:rsid w:val="001726BF"/>
    <w:rsid w:val="001726E8"/>
    <w:rsid w:val="00173FA4"/>
    <w:rsid w:val="00174111"/>
    <w:rsid w:val="00174321"/>
    <w:rsid w:val="00175862"/>
    <w:rsid w:val="0018036E"/>
    <w:rsid w:val="001819C8"/>
    <w:rsid w:val="00182EB8"/>
    <w:rsid w:val="00183228"/>
    <w:rsid w:val="00184AD4"/>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C760F"/>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E72D1"/>
    <w:rsid w:val="001F25FD"/>
    <w:rsid w:val="001F3523"/>
    <w:rsid w:val="001F408D"/>
    <w:rsid w:val="001F4463"/>
    <w:rsid w:val="001F79FE"/>
    <w:rsid w:val="002017F6"/>
    <w:rsid w:val="00202388"/>
    <w:rsid w:val="00203FD8"/>
    <w:rsid w:val="00204290"/>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3E7"/>
    <w:rsid w:val="00241E53"/>
    <w:rsid w:val="00241EDA"/>
    <w:rsid w:val="00245FA7"/>
    <w:rsid w:val="00247488"/>
    <w:rsid w:val="0024777F"/>
    <w:rsid w:val="002513DB"/>
    <w:rsid w:val="00252C84"/>
    <w:rsid w:val="00252F9E"/>
    <w:rsid w:val="002606F7"/>
    <w:rsid w:val="002629D4"/>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2CC"/>
    <w:rsid w:val="002848CC"/>
    <w:rsid w:val="002865FD"/>
    <w:rsid w:val="0029003B"/>
    <w:rsid w:val="002908EE"/>
    <w:rsid w:val="002912C1"/>
    <w:rsid w:val="00291368"/>
    <w:rsid w:val="0029437D"/>
    <w:rsid w:val="00294398"/>
    <w:rsid w:val="002A14EE"/>
    <w:rsid w:val="002A3C70"/>
    <w:rsid w:val="002A42A1"/>
    <w:rsid w:val="002A4E9A"/>
    <w:rsid w:val="002A5AB4"/>
    <w:rsid w:val="002A6F93"/>
    <w:rsid w:val="002B0AEE"/>
    <w:rsid w:val="002B1160"/>
    <w:rsid w:val="002B31BC"/>
    <w:rsid w:val="002B3424"/>
    <w:rsid w:val="002B4754"/>
    <w:rsid w:val="002B4F3B"/>
    <w:rsid w:val="002B5299"/>
    <w:rsid w:val="002B5EED"/>
    <w:rsid w:val="002C07C0"/>
    <w:rsid w:val="002C0C4F"/>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6485"/>
    <w:rsid w:val="002F70BD"/>
    <w:rsid w:val="00300693"/>
    <w:rsid w:val="00300C1D"/>
    <w:rsid w:val="0030657D"/>
    <w:rsid w:val="003074C5"/>
    <w:rsid w:val="00312B11"/>
    <w:rsid w:val="00315CE4"/>
    <w:rsid w:val="00322A24"/>
    <w:rsid w:val="003234FB"/>
    <w:rsid w:val="003254F0"/>
    <w:rsid w:val="00331223"/>
    <w:rsid w:val="003312F9"/>
    <w:rsid w:val="003345DF"/>
    <w:rsid w:val="00335217"/>
    <w:rsid w:val="003356FA"/>
    <w:rsid w:val="0033594B"/>
    <w:rsid w:val="00335AB9"/>
    <w:rsid w:val="0034133A"/>
    <w:rsid w:val="003423EC"/>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4BA6"/>
    <w:rsid w:val="003B62C0"/>
    <w:rsid w:val="003B768C"/>
    <w:rsid w:val="003C1219"/>
    <w:rsid w:val="003C1ACB"/>
    <w:rsid w:val="003C217B"/>
    <w:rsid w:val="003C2717"/>
    <w:rsid w:val="003C2E5B"/>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3F6245"/>
    <w:rsid w:val="00401DF2"/>
    <w:rsid w:val="0040200D"/>
    <w:rsid w:val="0040260E"/>
    <w:rsid w:val="00402D15"/>
    <w:rsid w:val="00404D47"/>
    <w:rsid w:val="00405886"/>
    <w:rsid w:val="00405C2F"/>
    <w:rsid w:val="00407169"/>
    <w:rsid w:val="00407D29"/>
    <w:rsid w:val="004109D5"/>
    <w:rsid w:val="0041131C"/>
    <w:rsid w:val="00412406"/>
    <w:rsid w:val="004126CE"/>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1B"/>
    <w:rsid w:val="00455C42"/>
    <w:rsid w:val="00457A29"/>
    <w:rsid w:val="00457A5B"/>
    <w:rsid w:val="0046046B"/>
    <w:rsid w:val="0046113D"/>
    <w:rsid w:val="004616B8"/>
    <w:rsid w:val="0046293B"/>
    <w:rsid w:val="00462FF7"/>
    <w:rsid w:val="0046371D"/>
    <w:rsid w:val="00465CDE"/>
    <w:rsid w:val="00466E98"/>
    <w:rsid w:val="00470F9B"/>
    <w:rsid w:val="0047104F"/>
    <w:rsid w:val="00471745"/>
    <w:rsid w:val="00471927"/>
    <w:rsid w:val="00471A42"/>
    <w:rsid w:val="00473267"/>
    <w:rsid w:val="00474F81"/>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024E6"/>
    <w:rsid w:val="005105F5"/>
    <w:rsid w:val="00512C3C"/>
    <w:rsid w:val="00512EE9"/>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05DD"/>
    <w:rsid w:val="00542BA0"/>
    <w:rsid w:val="00545172"/>
    <w:rsid w:val="00545AE7"/>
    <w:rsid w:val="00546A08"/>
    <w:rsid w:val="00552353"/>
    <w:rsid w:val="005525ED"/>
    <w:rsid w:val="00553B5E"/>
    <w:rsid w:val="00554712"/>
    <w:rsid w:val="005600EF"/>
    <w:rsid w:val="0056023B"/>
    <w:rsid w:val="00560488"/>
    <w:rsid w:val="00561BC0"/>
    <w:rsid w:val="005627B3"/>
    <w:rsid w:val="005635EB"/>
    <w:rsid w:val="00565261"/>
    <w:rsid w:val="00565DA1"/>
    <w:rsid w:val="00565DFA"/>
    <w:rsid w:val="00566499"/>
    <w:rsid w:val="00571791"/>
    <w:rsid w:val="00571801"/>
    <w:rsid w:val="005719EA"/>
    <w:rsid w:val="00571DFC"/>
    <w:rsid w:val="00576CF3"/>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2F1"/>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5CE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3B4B"/>
    <w:rsid w:val="00644ADC"/>
    <w:rsid w:val="00644C2C"/>
    <w:rsid w:val="00646BCF"/>
    <w:rsid w:val="00647234"/>
    <w:rsid w:val="00647562"/>
    <w:rsid w:val="00650757"/>
    <w:rsid w:val="00650960"/>
    <w:rsid w:val="00651451"/>
    <w:rsid w:val="00652937"/>
    <w:rsid w:val="0065353D"/>
    <w:rsid w:val="00654AA8"/>
    <w:rsid w:val="00654FA9"/>
    <w:rsid w:val="006569D4"/>
    <w:rsid w:val="0066120A"/>
    <w:rsid w:val="0066201D"/>
    <w:rsid w:val="0066213E"/>
    <w:rsid w:val="00664B6F"/>
    <w:rsid w:val="006660D5"/>
    <w:rsid w:val="00666445"/>
    <w:rsid w:val="00666AB9"/>
    <w:rsid w:val="006671DE"/>
    <w:rsid w:val="0066725B"/>
    <w:rsid w:val="00670410"/>
    <w:rsid w:val="0067129D"/>
    <w:rsid w:val="0067174C"/>
    <w:rsid w:val="00671947"/>
    <w:rsid w:val="006725C9"/>
    <w:rsid w:val="00676CDE"/>
    <w:rsid w:val="006800A3"/>
    <w:rsid w:val="006819B8"/>
    <w:rsid w:val="00682066"/>
    <w:rsid w:val="00682AA5"/>
    <w:rsid w:val="00684F48"/>
    <w:rsid w:val="00686E35"/>
    <w:rsid w:val="006879D9"/>
    <w:rsid w:val="00691010"/>
    <w:rsid w:val="00691243"/>
    <w:rsid w:val="006914F1"/>
    <w:rsid w:val="0069191C"/>
    <w:rsid w:val="0069284E"/>
    <w:rsid w:val="006930D5"/>
    <w:rsid w:val="00693AC6"/>
    <w:rsid w:val="006964A3"/>
    <w:rsid w:val="00696F9E"/>
    <w:rsid w:val="006971A2"/>
    <w:rsid w:val="006A09AB"/>
    <w:rsid w:val="006A13C3"/>
    <w:rsid w:val="006A2967"/>
    <w:rsid w:val="006A31FA"/>
    <w:rsid w:val="006A3DC0"/>
    <w:rsid w:val="006A4187"/>
    <w:rsid w:val="006A46F7"/>
    <w:rsid w:val="006A72F2"/>
    <w:rsid w:val="006A7F97"/>
    <w:rsid w:val="006B0F46"/>
    <w:rsid w:val="006B10EC"/>
    <w:rsid w:val="006B1A44"/>
    <w:rsid w:val="006B2687"/>
    <w:rsid w:val="006B3781"/>
    <w:rsid w:val="006B4140"/>
    <w:rsid w:val="006B452A"/>
    <w:rsid w:val="006B4E6A"/>
    <w:rsid w:val="006B4EA9"/>
    <w:rsid w:val="006B50C6"/>
    <w:rsid w:val="006B7C8D"/>
    <w:rsid w:val="006C0171"/>
    <w:rsid w:val="006C0173"/>
    <w:rsid w:val="006C01B8"/>
    <w:rsid w:val="006C14D9"/>
    <w:rsid w:val="006C2EC4"/>
    <w:rsid w:val="006C39CF"/>
    <w:rsid w:val="006C5128"/>
    <w:rsid w:val="006D249A"/>
    <w:rsid w:val="006D555C"/>
    <w:rsid w:val="006D58B6"/>
    <w:rsid w:val="006D6563"/>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1E05"/>
    <w:rsid w:val="007620E2"/>
    <w:rsid w:val="007623CC"/>
    <w:rsid w:val="007632B4"/>
    <w:rsid w:val="00766F79"/>
    <w:rsid w:val="00770D16"/>
    <w:rsid w:val="00771118"/>
    <w:rsid w:val="00772AC4"/>
    <w:rsid w:val="0077704D"/>
    <w:rsid w:val="00777820"/>
    <w:rsid w:val="00777BB7"/>
    <w:rsid w:val="007801D4"/>
    <w:rsid w:val="0078240B"/>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658"/>
    <w:rsid w:val="007D7A63"/>
    <w:rsid w:val="007D7C78"/>
    <w:rsid w:val="007E0434"/>
    <w:rsid w:val="007E09E2"/>
    <w:rsid w:val="007E109C"/>
    <w:rsid w:val="007E1E5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411A7"/>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56"/>
    <w:rsid w:val="008A6ADC"/>
    <w:rsid w:val="008B1C68"/>
    <w:rsid w:val="008B5101"/>
    <w:rsid w:val="008C3304"/>
    <w:rsid w:val="008D0219"/>
    <w:rsid w:val="008D1788"/>
    <w:rsid w:val="008D1794"/>
    <w:rsid w:val="008D18F1"/>
    <w:rsid w:val="008D2532"/>
    <w:rsid w:val="008D319D"/>
    <w:rsid w:val="008D59D9"/>
    <w:rsid w:val="008D5B70"/>
    <w:rsid w:val="008D6601"/>
    <w:rsid w:val="008D765B"/>
    <w:rsid w:val="008E306F"/>
    <w:rsid w:val="008E5E81"/>
    <w:rsid w:val="008F0E67"/>
    <w:rsid w:val="008F0EB9"/>
    <w:rsid w:val="008F1EF4"/>
    <w:rsid w:val="008F64B6"/>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1DD4"/>
    <w:rsid w:val="009220B5"/>
    <w:rsid w:val="00922196"/>
    <w:rsid w:val="00922B85"/>
    <w:rsid w:val="00924367"/>
    <w:rsid w:val="00925DAF"/>
    <w:rsid w:val="009278A1"/>
    <w:rsid w:val="00930385"/>
    <w:rsid w:val="00931717"/>
    <w:rsid w:val="00932534"/>
    <w:rsid w:val="0093344E"/>
    <w:rsid w:val="00933619"/>
    <w:rsid w:val="0093436A"/>
    <w:rsid w:val="00934838"/>
    <w:rsid w:val="00935DB1"/>
    <w:rsid w:val="00937E95"/>
    <w:rsid w:val="009407B3"/>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66411"/>
    <w:rsid w:val="00981A09"/>
    <w:rsid w:val="00981C34"/>
    <w:rsid w:val="009838A8"/>
    <w:rsid w:val="00985909"/>
    <w:rsid w:val="00985BE3"/>
    <w:rsid w:val="0098696F"/>
    <w:rsid w:val="009912C0"/>
    <w:rsid w:val="00993A7E"/>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B7076"/>
    <w:rsid w:val="009C2C32"/>
    <w:rsid w:val="009C304E"/>
    <w:rsid w:val="009C33B5"/>
    <w:rsid w:val="009C7C9A"/>
    <w:rsid w:val="009D0B6A"/>
    <w:rsid w:val="009D2499"/>
    <w:rsid w:val="009D74D7"/>
    <w:rsid w:val="009D77A3"/>
    <w:rsid w:val="009E39A5"/>
    <w:rsid w:val="009E794E"/>
    <w:rsid w:val="009F0253"/>
    <w:rsid w:val="009F1A05"/>
    <w:rsid w:val="009F32E8"/>
    <w:rsid w:val="009F4462"/>
    <w:rsid w:val="009F4873"/>
    <w:rsid w:val="009F70A2"/>
    <w:rsid w:val="00A00B99"/>
    <w:rsid w:val="00A04514"/>
    <w:rsid w:val="00A04DA2"/>
    <w:rsid w:val="00A058A3"/>
    <w:rsid w:val="00A05EAD"/>
    <w:rsid w:val="00A11499"/>
    <w:rsid w:val="00A1387F"/>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49F6"/>
    <w:rsid w:val="00A3541A"/>
    <w:rsid w:val="00A36272"/>
    <w:rsid w:val="00A367C5"/>
    <w:rsid w:val="00A36A69"/>
    <w:rsid w:val="00A403D4"/>
    <w:rsid w:val="00A405D7"/>
    <w:rsid w:val="00A414A1"/>
    <w:rsid w:val="00A41FA0"/>
    <w:rsid w:val="00A43F8E"/>
    <w:rsid w:val="00A46DC6"/>
    <w:rsid w:val="00A47F99"/>
    <w:rsid w:val="00A5001B"/>
    <w:rsid w:val="00A53706"/>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0F80"/>
    <w:rsid w:val="00A81E8A"/>
    <w:rsid w:val="00A82051"/>
    <w:rsid w:val="00A8268D"/>
    <w:rsid w:val="00A839BB"/>
    <w:rsid w:val="00A83AEE"/>
    <w:rsid w:val="00A84A2E"/>
    <w:rsid w:val="00A85B59"/>
    <w:rsid w:val="00A8614B"/>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1FC"/>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5D83"/>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3B2"/>
    <w:rsid w:val="00BB5858"/>
    <w:rsid w:val="00BB5C48"/>
    <w:rsid w:val="00BB6687"/>
    <w:rsid w:val="00BB6A64"/>
    <w:rsid w:val="00BB76AF"/>
    <w:rsid w:val="00BB7FF9"/>
    <w:rsid w:val="00BC029F"/>
    <w:rsid w:val="00BC2160"/>
    <w:rsid w:val="00BC3048"/>
    <w:rsid w:val="00BC3148"/>
    <w:rsid w:val="00BC4648"/>
    <w:rsid w:val="00BC594C"/>
    <w:rsid w:val="00BC5F6E"/>
    <w:rsid w:val="00BD09E2"/>
    <w:rsid w:val="00BD1960"/>
    <w:rsid w:val="00BD5137"/>
    <w:rsid w:val="00BD6C22"/>
    <w:rsid w:val="00BD6DF1"/>
    <w:rsid w:val="00BE141A"/>
    <w:rsid w:val="00BE2FCF"/>
    <w:rsid w:val="00BE4C50"/>
    <w:rsid w:val="00BE749D"/>
    <w:rsid w:val="00BE786C"/>
    <w:rsid w:val="00BF626F"/>
    <w:rsid w:val="00BF6C46"/>
    <w:rsid w:val="00BF6FD6"/>
    <w:rsid w:val="00C019EA"/>
    <w:rsid w:val="00C02456"/>
    <w:rsid w:val="00C0292B"/>
    <w:rsid w:val="00C03754"/>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369C1"/>
    <w:rsid w:val="00C41F8E"/>
    <w:rsid w:val="00C42113"/>
    <w:rsid w:val="00C4539F"/>
    <w:rsid w:val="00C46696"/>
    <w:rsid w:val="00C47BAD"/>
    <w:rsid w:val="00C512B3"/>
    <w:rsid w:val="00C521AD"/>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51E9"/>
    <w:rsid w:val="00C763FF"/>
    <w:rsid w:val="00C7693D"/>
    <w:rsid w:val="00C803E3"/>
    <w:rsid w:val="00C808FE"/>
    <w:rsid w:val="00C80E5E"/>
    <w:rsid w:val="00C87575"/>
    <w:rsid w:val="00C87691"/>
    <w:rsid w:val="00C8790D"/>
    <w:rsid w:val="00C93E3E"/>
    <w:rsid w:val="00C940F4"/>
    <w:rsid w:val="00C96EE4"/>
    <w:rsid w:val="00CA2569"/>
    <w:rsid w:val="00CA372B"/>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C85"/>
    <w:rsid w:val="00CD1D5A"/>
    <w:rsid w:val="00CD510A"/>
    <w:rsid w:val="00CE0710"/>
    <w:rsid w:val="00CE0F03"/>
    <w:rsid w:val="00CE3AA1"/>
    <w:rsid w:val="00CE3C8B"/>
    <w:rsid w:val="00CE70F5"/>
    <w:rsid w:val="00CE75F6"/>
    <w:rsid w:val="00CF0AC3"/>
    <w:rsid w:val="00CF0D7E"/>
    <w:rsid w:val="00CF357C"/>
    <w:rsid w:val="00CF3B99"/>
    <w:rsid w:val="00CF4AB3"/>
    <w:rsid w:val="00CF569D"/>
    <w:rsid w:val="00CF675D"/>
    <w:rsid w:val="00CF6D01"/>
    <w:rsid w:val="00CF7AB1"/>
    <w:rsid w:val="00D00EEA"/>
    <w:rsid w:val="00D01319"/>
    <w:rsid w:val="00D022C5"/>
    <w:rsid w:val="00D027BC"/>
    <w:rsid w:val="00D03CFC"/>
    <w:rsid w:val="00D04276"/>
    <w:rsid w:val="00D06C91"/>
    <w:rsid w:val="00D07A64"/>
    <w:rsid w:val="00D07F04"/>
    <w:rsid w:val="00D105E3"/>
    <w:rsid w:val="00D10BBF"/>
    <w:rsid w:val="00D11CAB"/>
    <w:rsid w:val="00D15485"/>
    <w:rsid w:val="00D162DD"/>
    <w:rsid w:val="00D16FFF"/>
    <w:rsid w:val="00D1766B"/>
    <w:rsid w:val="00D17AC6"/>
    <w:rsid w:val="00D209F1"/>
    <w:rsid w:val="00D22A44"/>
    <w:rsid w:val="00D24FFF"/>
    <w:rsid w:val="00D31C74"/>
    <w:rsid w:val="00D325D7"/>
    <w:rsid w:val="00D3489F"/>
    <w:rsid w:val="00D35CBB"/>
    <w:rsid w:val="00D42C95"/>
    <w:rsid w:val="00D43D4B"/>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01B2"/>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39FD"/>
    <w:rsid w:val="00DB4E13"/>
    <w:rsid w:val="00DB552C"/>
    <w:rsid w:val="00DB5754"/>
    <w:rsid w:val="00DB593A"/>
    <w:rsid w:val="00DB5DAA"/>
    <w:rsid w:val="00DB601F"/>
    <w:rsid w:val="00DB7A5D"/>
    <w:rsid w:val="00DC015E"/>
    <w:rsid w:val="00DC06BD"/>
    <w:rsid w:val="00DC18A1"/>
    <w:rsid w:val="00DC19F1"/>
    <w:rsid w:val="00DC1D96"/>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2115"/>
    <w:rsid w:val="00DF2EF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269FA"/>
    <w:rsid w:val="00E30CB1"/>
    <w:rsid w:val="00E31967"/>
    <w:rsid w:val="00E327F5"/>
    <w:rsid w:val="00E335D1"/>
    <w:rsid w:val="00E35A52"/>
    <w:rsid w:val="00E36CCA"/>
    <w:rsid w:val="00E3762A"/>
    <w:rsid w:val="00E4196C"/>
    <w:rsid w:val="00E45043"/>
    <w:rsid w:val="00E46D2C"/>
    <w:rsid w:val="00E47CA9"/>
    <w:rsid w:val="00E52A4B"/>
    <w:rsid w:val="00E56C95"/>
    <w:rsid w:val="00E578B1"/>
    <w:rsid w:val="00E60B7D"/>
    <w:rsid w:val="00E627F6"/>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5F8A"/>
    <w:rsid w:val="00ED7C2F"/>
    <w:rsid w:val="00EE0C48"/>
    <w:rsid w:val="00EE1FDF"/>
    <w:rsid w:val="00EE2D3F"/>
    <w:rsid w:val="00EE2FEA"/>
    <w:rsid w:val="00EE333A"/>
    <w:rsid w:val="00EE3404"/>
    <w:rsid w:val="00EE3654"/>
    <w:rsid w:val="00EE45C5"/>
    <w:rsid w:val="00EE53EB"/>
    <w:rsid w:val="00EE591C"/>
    <w:rsid w:val="00EE674E"/>
    <w:rsid w:val="00EE74B0"/>
    <w:rsid w:val="00EF1BE4"/>
    <w:rsid w:val="00EF1BE9"/>
    <w:rsid w:val="00EF2869"/>
    <w:rsid w:val="00EF33BA"/>
    <w:rsid w:val="00EF361F"/>
    <w:rsid w:val="00EF6020"/>
    <w:rsid w:val="00EF7818"/>
    <w:rsid w:val="00EF7AAB"/>
    <w:rsid w:val="00F005FA"/>
    <w:rsid w:val="00F00E70"/>
    <w:rsid w:val="00F01EBC"/>
    <w:rsid w:val="00F04D68"/>
    <w:rsid w:val="00F058D8"/>
    <w:rsid w:val="00F07BDA"/>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317A"/>
    <w:rsid w:val="00F43CB2"/>
    <w:rsid w:val="00F4429D"/>
    <w:rsid w:val="00F44994"/>
    <w:rsid w:val="00F45959"/>
    <w:rsid w:val="00F45EE1"/>
    <w:rsid w:val="00F460B8"/>
    <w:rsid w:val="00F471ED"/>
    <w:rsid w:val="00F473F7"/>
    <w:rsid w:val="00F47E25"/>
    <w:rsid w:val="00F50F22"/>
    <w:rsid w:val="00F52218"/>
    <w:rsid w:val="00F52835"/>
    <w:rsid w:val="00F565A4"/>
    <w:rsid w:val="00F6031C"/>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929"/>
    <w:rsid w:val="00FB1AB8"/>
    <w:rsid w:val="00FB1D20"/>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78</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4</cp:revision>
  <cp:lastPrinted>2020-06-11T14:10:00Z</cp:lastPrinted>
  <dcterms:created xsi:type="dcterms:W3CDTF">2021-03-11T19:34:00Z</dcterms:created>
  <dcterms:modified xsi:type="dcterms:W3CDTF">2021-03-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